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61BC">
        <w:rPr>
          <w:rFonts w:ascii="Times New Roman" w:hAnsi="Times New Roman" w:cs="Times New Roman"/>
          <w:sz w:val="28"/>
          <w:szCs w:val="28"/>
        </w:rPr>
        <w:t>МОСКОВСКИЙ ГОСУДАРСТВЕННЫЙ ТЕХНИЧЕСКИЙ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61BC">
        <w:rPr>
          <w:rFonts w:ascii="Times New Roman" w:hAnsi="Times New Roman" w:cs="Times New Roman"/>
          <w:sz w:val="28"/>
          <w:szCs w:val="28"/>
        </w:rPr>
        <w:t>УНИВЕРСИТЕТ ИМЕНИ Н.Э. БАУМАНА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61BC">
        <w:rPr>
          <w:rFonts w:ascii="Times New Roman" w:hAnsi="Times New Roman" w:cs="Times New Roman"/>
          <w:sz w:val="28"/>
          <w:szCs w:val="28"/>
        </w:rPr>
        <w:t>Факультет "Информатика и системы управления"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61BC">
        <w:rPr>
          <w:rFonts w:ascii="Times New Roman" w:hAnsi="Times New Roman" w:cs="Times New Roman"/>
          <w:sz w:val="28"/>
          <w:szCs w:val="28"/>
        </w:rPr>
        <w:t>Кафедра "Системы обработки информации и управления"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572A" w:rsidRPr="00BA61BC" w:rsidRDefault="003A572A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2D0091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61BC">
        <w:rPr>
          <w:rFonts w:ascii="Times New Roman" w:hAnsi="Times New Roman" w:cs="Times New Roman"/>
          <w:sz w:val="28"/>
          <w:szCs w:val="28"/>
        </w:rPr>
        <w:t xml:space="preserve">Лабораторная работа № </w:t>
      </w:r>
      <w:r w:rsidR="008E024E">
        <w:rPr>
          <w:rFonts w:ascii="Times New Roman" w:hAnsi="Times New Roman" w:cs="Times New Roman"/>
          <w:sz w:val="28"/>
          <w:szCs w:val="28"/>
          <w:lang w:val="en-US"/>
        </w:rPr>
        <w:t>X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A61BC">
        <w:rPr>
          <w:rFonts w:ascii="Times New Roman" w:hAnsi="Times New Roman" w:cs="Times New Roman"/>
          <w:b/>
          <w:bCs/>
          <w:sz w:val="28"/>
          <w:szCs w:val="28"/>
        </w:rPr>
        <w:t xml:space="preserve">"Знакомство с </w:t>
      </w:r>
      <w:r w:rsidR="00E1043D">
        <w:rPr>
          <w:rFonts w:ascii="Times New Roman" w:hAnsi="Times New Roman" w:cs="Times New Roman"/>
          <w:b/>
          <w:bCs/>
          <w:sz w:val="28"/>
          <w:szCs w:val="28"/>
        </w:rPr>
        <w:t>языком программирования</w:t>
      </w:r>
      <w:r w:rsidRPr="00BA61B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1043D">
        <w:rPr>
          <w:rFonts w:ascii="Times New Roman" w:hAnsi="Times New Roman" w:cs="Times New Roman"/>
          <w:b/>
          <w:bCs/>
          <w:sz w:val="28"/>
          <w:szCs w:val="28"/>
          <w:lang w:val="en-US"/>
        </w:rPr>
        <w:t>R</w:t>
      </w:r>
      <w:r w:rsidR="00E1043D" w:rsidRPr="00BA61B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A61BC">
        <w:rPr>
          <w:rFonts w:ascii="Times New Roman" w:hAnsi="Times New Roman" w:cs="Times New Roman"/>
          <w:b/>
          <w:bCs/>
          <w:sz w:val="28"/>
          <w:szCs w:val="28"/>
        </w:rPr>
        <w:t>для анализа данных "</w:t>
      </w: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A61BC" w:rsidRPr="00BA61BC" w:rsidRDefault="00BA61BC" w:rsidP="00BA61B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E024E" w:rsidRDefault="00BA61BC" w:rsidP="008E024E">
      <w:pPr>
        <w:jc w:val="center"/>
      </w:pPr>
      <w:r w:rsidRPr="00BA61BC">
        <w:t>Москва — 20</w:t>
      </w:r>
      <w:r w:rsidRPr="005F425B">
        <w:t>22</w:t>
      </w:r>
      <w:r w:rsidRPr="005F425B"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196572795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7338B" w:rsidRPr="001C755C" w:rsidRDefault="00F7338B">
          <w:pPr>
            <w:pStyle w:val="a4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1C755C">
            <w:rPr>
              <w:rFonts w:ascii="Times New Roman" w:hAnsi="Times New Roman" w:cs="Times New Roman"/>
              <w:b/>
              <w:bCs/>
              <w:color w:val="000000" w:themeColor="text1"/>
            </w:rPr>
            <w:t>Оглавление</w:t>
          </w:r>
        </w:p>
        <w:p w:rsidR="000C4816" w:rsidRPr="000A6178" w:rsidRDefault="00F7338B">
          <w:pPr>
            <w:pStyle w:val="11"/>
            <w:tabs>
              <w:tab w:val="left" w:pos="440"/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0C4816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0C4816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0C4816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21005534" w:history="1"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  <w:lang w:val="en-US"/>
              </w:rPr>
              <w:t>I.</w:t>
            </w:r>
            <w:r w:rsidR="000C4816" w:rsidRPr="000A6178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Загрузка данных в </w:t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  <w:lang w:val="en-US"/>
              </w:rPr>
              <w:t>R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21005534 \h </w:instrTex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C4816" w:rsidRPr="000A6178" w:rsidRDefault="000A6178">
          <w:pPr>
            <w:pStyle w:val="11"/>
            <w:tabs>
              <w:tab w:val="left" w:pos="440"/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121005535" w:history="1"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II.</w:t>
            </w:r>
            <w:r w:rsidR="000C4816" w:rsidRPr="000A6178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Визуализация данных c помощью R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21005535 \h </w:instrTex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C4816" w:rsidRPr="000A6178" w:rsidRDefault="000A6178">
          <w:pPr>
            <w:pStyle w:val="11"/>
            <w:tabs>
              <w:tab w:val="left" w:pos="660"/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121005536" w:history="1"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III.</w:t>
            </w:r>
            <w:r w:rsidR="000C4816" w:rsidRPr="000A6178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 xml:space="preserve">Прогнозирование временных рядов в </w:t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  <w:lang w:val="en-US"/>
              </w:rPr>
              <w:t>R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21005536 \h </w:instrTex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C4816" w:rsidRPr="000A6178" w:rsidRDefault="000A6178">
          <w:pPr>
            <w:pStyle w:val="11"/>
            <w:tabs>
              <w:tab w:val="left" w:pos="660"/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121005537" w:history="1"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IV.</w:t>
            </w:r>
            <w:r w:rsidR="000C4816" w:rsidRPr="000A6178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Классификация и кластеризация в R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21005537 \h </w:instrTex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C4816" w:rsidRPr="000C4816" w:rsidRDefault="000A6178">
          <w:pPr>
            <w:pStyle w:val="11"/>
            <w:tabs>
              <w:tab w:val="left" w:pos="440"/>
              <w:tab w:val="right" w:leader="dot" w:pos="9912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121005538" w:history="1"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V.</w:t>
            </w:r>
            <w:r w:rsidR="000C4816" w:rsidRPr="000A6178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="000C4816" w:rsidRPr="000A6178">
              <w:rPr>
                <w:rStyle w:val="a7"/>
                <w:rFonts w:ascii="Times New Roman" w:hAnsi="Times New Roman" w:cs="Times New Roman"/>
                <w:bCs/>
                <w:noProof/>
                <w:sz w:val="28"/>
                <w:szCs w:val="28"/>
              </w:rPr>
              <w:t>Нейронные сети в R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21005538 \h </w:instrTex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="000C4816" w:rsidRPr="000A617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F7338B" w:rsidRPr="001C755C" w:rsidRDefault="00F7338B">
          <w:pPr>
            <w:rPr>
              <w:rFonts w:ascii="Times New Roman" w:hAnsi="Times New Roman" w:cs="Times New Roman"/>
              <w:sz w:val="28"/>
              <w:szCs w:val="28"/>
            </w:rPr>
          </w:pPr>
          <w:r w:rsidRPr="000C4816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:rsidR="00F7338B" w:rsidRDefault="00F7338B" w:rsidP="00F7338B">
      <w:p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br w:type="page"/>
      </w:r>
    </w:p>
    <w:p w:rsidR="000C4816" w:rsidRPr="003B09AB" w:rsidRDefault="000C4816" w:rsidP="00880DBD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880DBD">
        <w:rPr>
          <w:rFonts w:ascii="Times New Roman" w:hAnsi="Times New Roman" w:cs="Times New Roman"/>
          <w:b/>
          <w:bCs/>
          <w:sz w:val="32"/>
          <w:szCs w:val="32"/>
        </w:rPr>
        <w:lastRenderedPageBreak/>
        <w:t>Немного о языке программиро</w:t>
      </w:r>
      <w:r w:rsidR="00880DBD" w:rsidRPr="00880DBD">
        <w:rPr>
          <w:rFonts w:ascii="Times New Roman" w:hAnsi="Times New Roman" w:cs="Times New Roman"/>
          <w:b/>
          <w:bCs/>
          <w:sz w:val="32"/>
          <w:szCs w:val="32"/>
        </w:rPr>
        <w:t xml:space="preserve">вания </w:t>
      </w:r>
      <w:r w:rsidR="00880DBD" w:rsidRPr="00880DBD">
        <w:rPr>
          <w:rFonts w:ascii="Times New Roman" w:hAnsi="Times New Roman" w:cs="Times New Roman"/>
          <w:b/>
          <w:bCs/>
          <w:sz w:val="32"/>
          <w:szCs w:val="32"/>
          <w:lang w:val="en-US"/>
        </w:rPr>
        <w:t>R</w:t>
      </w:r>
    </w:p>
    <w:p w:rsidR="00880DBD" w:rsidRDefault="00AF7DC3" w:rsidP="00881749">
      <w:pPr>
        <w:ind w:firstLine="708"/>
        <w:jc w:val="both"/>
        <w:rPr>
          <w:rFonts w:ascii="Times New Roman" w:hAnsi="Times New Roman" w:cs="Times New Roman"/>
          <w:color w:val="2F2F2F"/>
          <w:sz w:val="28"/>
          <w:szCs w:val="28"/>
        </w:rPr>
      </w:pPr>
      <w:r w:rsidRPr="003A572A">
        <w:rPr>
          <w:rFonts w:ascii="Times New Roman" w:hAnsi="Times New Roman" w:cs="Times New Roman"/>
          <w:b/>
          <w:bCs/>
          <w:color w:val="2F2F2F"/>
          <w:sz w:val="28"/>
          <w:szCs w:val="28"/>
        </w:rPr>
        <w:t>R</w:t>
      </w:r>
      <w:r w:rsidRPr="00AF7DC3">
        <w:rPr>
          <w:rFonts w:ascii="Times New Roman" w:hAnsi="Times New Roman" w:cs="Times New Roman"/>
          <w:color w:val="2F2F2F"/>
          <w:sz w:val="28"/>
          <w:szCs w:val="28"/>
        </w:rPr>
        <w:t xml:space="preserve"> — язык программирования, созданный специально для статистического анализа данных.</w:t>
      </w:r>
      <w:r w:rsidRPr="00AF7DC3">
        <w:rPr>
          <w:rFonts w:ascii="Times New Roman" w:hAnsi="Times New Roman" w:cs="Times New Roman"/>
          <w:sz w:val="28"/>
          <w:szCs w:val="28"/>
        </w:rPr>
        <w:t xml:space="preserve"> </w:t>
      </w:r>
      <w:r w:rsidRPr="00AF7DC3">
        <w:rPr>
          <w:rFonts w:ascii="Times New Roman" w:hAnsi="Times New Roman" w:cs="Times New Roman"/>
          <w:color w:val="2F2F2F"/>
          <w:sz w:val="28"/>
          <w:szCs w:val="28"/>
        </w:rPr>
        <w:t>У языка R чёткая сфера применения — статистические вычисления, анализ данных и машинное обучение.</w:t>
      </w:r>
      <w:r w:rsidRPr="00AF7DC3">
        <w:rPr>
          <w:rFonts w:ascii="Times New Roman" w:hAnsi="Times New Roman" w:cs="Times New Roman"/>
          <w:sz w:val="28"/>
          <w:szCs w:val="28"/>
        </w:rPr>
        <w:t xml:space="preserve"> </w:t>
      </w:r>
      <w:r w:rsidRPr="00AF7DC3">
        <w:rPr>
          <w:rFonts w:ascii="Times New Roman" w:hAnsi="Times New Roman" w:cs="Times New Roman"/>
          <w:color w:val="2F2F2F"/>
          <w:sz w:val="28"/>
          <w:szCs w:val="28"/>
        </w:rPr>
        <w:t>R — не только язык для анализа данных, но и целая рабочая среда, куда уже встроены готовые методы статистического анализа и инструменты для визуализации.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Обычно на R не пишут классические сервисы с интерфейсом, кнопками и текстом, к которым все привыкли. Чаще всего программы на R представляют собой код, выполнение которого выводит какой-то определённый результат или графики. С помощью языка R можно: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r w:rsidRPr="00451325">
        <w:rPr>
          <w:rFonts w:ascii="Times New Roman" w:hAnsi="Times New Roman" w:cs="Times New Roman"/>
          <w:b/>
          <w:bCs/>
          <w:sz w:val="28"/>
          <w:szCs w:val="28"/>
        </w:rPr>
        <w:t>Очистить и обработать данные</w:t>
      </w:r>
      <w:r w:rsidRPr="00881749">
        <w:rPr>
          <w:rFonts w:ascii="Times New Roman" w:hAnsi="Times New Roman" w:cs="Times New Roman"/>
          <w:sz w:val="28"/>
          <w:szCs w:val="28"/>
        </w:rPr>
        <w:t>. Например, для обработки массива информации о популярности разных товаров на R можно написать программу, которая сгруппирует данные о покупках по товарам, удалит дубли и подготовит таблицу для дальнейшей аналитики.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r w:rsidRPr="00451325">
        <w:rPr>
          <w:rFonts w:ascii="Times New Roman" w:hAnsi="Times New Roman" w:cs="Times New Roman"/>
          <w:b/>
          <w:bCs/>
          <w:sz w:val="28"/>
          <w:szCs w:val="28"/>
        </w:rPr>
        <w:t>Провести статистический тест</w:t>
      </w:r>
      <w:r w:rsidRPr="00881749">
        <w:rPr>
          <w:rFonts w:ascii="Times New Roman" w:hAnsi="Times New Roman" w:cs="Times New Roman"/>
          <w:sz w:val="28"/>
          <w:szCs w:val="28"/>
        </w:rPr>
        <w:t>. Посчитать среднюю продолжительность и увидеть, есть ли статистически значимая разница между несколькими показателями.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r w:rsidRPr="00451325">
        <w:rPr>
          <w:rFonts w:ascii="Times New Roman" w:hAnsi="Times New Roman" w:cs="Times New Roman"/>
          <w:b/>
          <w:bCs/>
          <w:sz w:val="28"/>
          <w:szCs w:val="28"/>
        </w:rPr>
        <w:t>Объединять данные из разных таблиц</w:t>
      </w:r>
      <w:r w:rsidRPr="00881749">
        <w:rPr>
          <w:rFonts w:ascii="Times New Roman" w:hAnsi="Times New Roman" w:cs="Times New Roman"/>
          <w:sz w:val="28"/>
          <w:szCs w:val="28"/>
        </w:rPr>
        <w:t>. Взять таблицы разных форматов, собрать из них данные и обрабатывать все как единый файл.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451325">
        <w:rPr>
          <w:rFonts w:ascii="Times New Roman" w:hAnsi="Times New Roman" w:cs="Times New Roman"/>
          <w:b/>
          <w:bCs/>
          <w:sz w:val="28"/>
          <w:szCs w:val="28"/>
        </w:rPr>
        <w:t>Отрисовать</w:t>
      </w:r>
      <w:proofErr w:type="spellEnd"/>
      <w:r w:rsidRPr="00451325">
        <w:rPr>
          <w:rFonts w:ascii="Times New Roman" w:hAnsi="Times New Roman" w:cs="Times New Roman"/>
          <w:b/>
          <w:bCs/>
          <w:sz w:val="28"/>
          <w:szCs w:val="28"/>
        </w:rPr>
        <w:t xml:space="preserve"> интерактивный график</w:t>
      </w:r>
      <w:r w:rsidRPr="00881749">
        <w:rPr>
          <w:rFonts w:ascii="Times New Roman" w:hAnsi="Times New Roman" w:cs="Times New Roman"/>
          <w:sz w:val="28"/>
          <w:szCs w:val="28"/>
        </w:rPr>
        <w:t>. Распределить данные, отрегулировать параметры.</w:t>
      </w:r>
    </w:p>
    <w:p w:rsidR="00881749" w:rsidRPr="00881749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r w:rsidRPr="00451325">
        <w:rPr>
          <w:rFonts w:ascii="Times New Roman" w:hAnsi="Times New Roman" w:cs="Times New Roman"/>
          <w:b/>
          <w:bCs/>
          <w:sz w:val="28"/>
          <w:szCs w:val="28"/>
        </w:rPr>
        <w:t>Анализировать регрессионные модели</w:t>
      </w:r>
      <w:r w:rsidRPr="00881749">
        <w:rPr>
          <w:rFonts w:ascii="Times New Roman" w:hAnsi="Times New Roman" w:cs="Times New Roman"/>
          <w:sz w:val="28"/>
          <w:szCs w:val="28"/>
        </w:rPr>
        <w:t>. Выявить отношения между переменными — например, как доход магазина зависит от разных факторов.</w:t>
      </w:r>
    </w:p>
    <w:p w:rsidR="003A572A" w:rsidRDefault="00881749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81749">
        <w:rPr>
          <w:rFonts w:ascii="Times New Roman" w:hAnsi="Times New Roman" w:cs="Times New Roman"/>
          <w:sz w:val="28"/>
          <w:szCs w:val="28"/>
        </w:rPr>
        <w:t>●</w:t>
      </w:r>
      <w:r w:rsidRPr="00881749">
        <w:rPr>
          <w:rFonts w:ascii="Times New Roman" w:hAnsi="Times New Roman" w:cs="Times New Roman"/>
          <w:sz w:val="28"/>
          <w:szCs w:val="28"/>
        </w:rPr>
        <w:tab/>
      </w:r>
      <w:r w:rsidRPr="00451325">
        <w:rPr>
          <w:rFonts w:ascii="Times New Roman" w:hAnsi="Times New Roman" w:cs="Times New Roman"/>
          <w:b/>
          <w:bCs/>
          <w:sz w:val="28"/>
          <w:szCs w:val="28"/>
        </w:rPr>
        <w:t>Провести другую математическую операцию</w:t>
      </w:r>
      <w:r w:rsidRPr="00881749">
        <w:rPr>
          <w:rFonts w:ascii="Times New Roman" w:hAnsi="Times New Roman" w:cs="Times New Roman"/>
          <w:sz w:val="28"/>
          <w:szCs w:val="28"/>
        </w:rPr>
        <w:t>. Объединить многомерные массивы, спрогнозировать величину, распознать текст. Для большинства задач есть готовые библиотеки, либо можно написать собственный код, используя широкий математический инструментарий.</w:t>
      </w:r>
    </w:p>
    <w:p w:rsidR="003A572A" w:rsidRDefault="003A572A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A572A" w:rsidRPr="00DD2790" w:rsidRDefault="00FD2456" w:rsidP="008817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качать среду разработки, посмотреть документацию и т.п. можно на официальном сайте </w:t>
      </w:r>
      <w:hyperlink r:id="rId6" w:history="1">
        <w:r w:rsidR="00D74E14" w:rsidRPr="00D74E14">
          <w:rPr>
            <w:rStyle w:val="a7"/>
            <w:rFonts w:ascii="Times New Roman" w:hAnsi="Times New Roman" w:cs="Times New Roman"/>
            <w:sz w:val="28"/>
            <w:szCs w:val="28"/>
          </w:rPr>
          <w:t>r-project.org</w:t>
        </w:r>
      </w:hyperlink>
    </w:p>
    <w:p w:rsidR="003A572A" w:rsidRDefault="003A572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0238E2" w:rsidRPr="001C755C" w:rsidRDefault="005F425B" w:rsidP="008E024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C755C">
        <w:rPr>
          <w:rFonts w:ascii="Times New Roman" w:hAnsi="Times New Roman" w:cs="Times New Roman"/>
          <w:b/>
          <w:bCs/>
          <w:sz w:val="32"/>
          <w:szCs w:val="32"/>
        </w:rPr>
        <w:lastRenderedPageBreak/>
        <w:t>Подготовка к выполнению лабораторной работы</w:t>
      </w:r>
    </w:p>
    <w:p w:rsidR="005D2D98" w:rsidRPr="001C755C" w:rsidRDefault="005D2D98" w:rsidP="005D2D98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Установите программное обеспечение </w:t>
      </w:r>
      <w:hyperlink r:id="rId7" w:history="1">
        <w:r w:rsidRPr="001C755C">
          <w:rPr>
            <w:rStyle w:val="a7"/>
            <w:rFonts w:ascii="Times New Roman" w:hAnsi="Times New Roman" w:cs="Times New Roman"/>
            <w:sz w:val="28"/>
            <w:szCs w:val="28"/>
            <w:lang w:val="en-US"/>
          </w:rPr>
          <w:t>R</w:t>
        </w:r>
      </w:hyperlink>
      <w:r w:rsidRPr="001C755C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7852A7" w:rsidRPr="001C755C" w:rsidRDefault="007852A7" w:rsidP="005D2D98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Если вы хотите работать в ПО 20 века, то выполните пункт </w:t>
      </w:r>
      <w:r w:rsidR="00AA5778" w:rsidRPr="001C755C">
        <w:rPr>
          <w:rFonts w:ascii="Times New Roman" w:hAnsi="Times New Roman" w:cs="Times New Roman"/>
          <w:sz w:val="28"/>
          <w:szCs w:val="28"/>
        </w:rPr>
        <w:t xml:space="preserve">3 и </w:t>
      </w:r>
      <w:r w:rsidR="00960806" w:rsidRPr="001C755C">
        <w:rPr>
          <w:rFonts w:ascii="Times New Roman" w:hAnsi="Times New Roman" w:cs="Times New Roman"/>
          <w:sz w:val="28"/>
          <w:szCs w:val="28"/>
        </w:rPr>
        <w:t>перейдите к пункту 7</w:t>
      </w:r>
      <w:r w:rsidR="001147EB" w:rsidRPr="001C755C">
        <w:rPr>
          <w:rFonts w:ascii="Times New Roman" w:hAnsi="Times New Roman" w:cs="Times New Roman"/>
          <w:sz w:val="28"/>
          <w:szCs w:val="28"/>
        </w:rPr>
        <w:t>, если мы идете в ногу со временем, то перейдите сразу к пункту 4</w:t>
      </w:r>
    </w:p>
    <w:p w:rsidR="00AA5778" w:rsidRPr="001C755C" w:rsidRDefault="00AA5778" w:rsidP="005D2D98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Откройте программу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1C755C">
        <w:rPr>
          <w:rFonts w:ascii="Times New Roman" w:hAnsi="Times New Roman" w:cs="Times New Roman"/>
          <w:sz w:val="28"/>
          <w:szCs w:val="28"/>
        </w:rPr>
        <w:t>. Перед вами появится консоль. Нажмите на «</w:t>
      </w:r>
      <w:r w:rsidR="00A93B1B" w:rsidRPr="001C755C">
        <w:rPr>
          <w:rFonts w:ascii="Times New Roman" w:hAnsi="Times New Roman" w:cs="Times New Roman"/>
          <w:sz w:val="28"/>
          <w:szCs w:val="28"/>
        </w:rPr>
        <w:t xml:space="preserve">Файл -&gt; </w:t>
      </w:r>
      <w:r w:rsidR="008734E2" w:rsidRPr="001C755C">
        <w:rPr>
          <w:rFonts w:ascii="Times New Roman" w:hAnsi="Times New Roman" w:cs="Times New Roman"/>
          <w:sz w:val="28"/>
          <w:szCs w:val="28"/>
        </w:rPr>
        <w:t>Открыть</w:t>
      </w:r>
      <w:r w:rsidR="00A93B1B" w:rsidRPr="001C755C">
        <w:rPr>
          <w:rFonts w:ascii="Times New Roman" w:hAnsi="Times New Roman" w:cs="Times New Roman"/>
          <w:sz w:val="28"/>
          <w:szCs w:val="28"/>
        </w:rPr>
        <w:t xml:space="preserve"> скрипт</w:t>
      </w:r>
      <w:r w:rsidRPr="001C755C">
        <w:rPr>
          <w:rFonts w:ascii="Times New Roman" w:hAnsi="Times New Roman" w:cs="Times New Roman"/>
          <w:sz w:val="28"/>
          <w:szCs w:val="28"/>
        </w:rPr>
        <w:t>»</w:t>
      </w:r>
      <w:r w:rsidR="008734E2" w:rsidRPr="001C755C">
        <w:rPr>
          <w:rFonts w:ascii="Times New Roman" w:hAnsi="Times New Roman" w:cs="Times New Roman"/>
          <w:sz w:val="28"/>
          <w:szCs w:val="28"/>
        </w:rPr>
        <w:t xml:space="preserve">. Выберите </w:t>
      </w:r>
      <w:r w:rsidR="008734E2" w:rsidRPr="001C755C">
        <w:rPr>
          <w:rFonts w:ascii="Times New Roman" w:hAnsi="Times New Roman" w:cs="Times New Roman"/>
          <w:sz w:val="28"/>
          <w:szCs w:val="28"/>
          <w:lang w:val="en-US"/>
        </w:rPr>
        <w:t>«</w:t>
      </w:r>
      <w:proofErr w:type="spellStart"/>
      <w:r w:rsidR="008734E2" w:rsidRPr="001C755C">
        <w:rPr>
          <w:rFonts w:ascii="Times New Roman" w:hAnsi="Times New Roman" w:cs="Times New Roman"/>
          <w:sz w:val="28"/>
          <w:szCs w:val="28"/>
          <w:lang w:val="en-US"/>
        </w:rPr>
        <w:t>required_packages.R</w:t>
      </w:r>
      <w:proofErr w:type="spellEnd"/>
      <w:r w:rsidR="008734E2" w:rsidRPr="001C755C">
        <w:rPr>
          <w:rFonts w:ascii="Times New Roman" w:hAnsi="Times New Roman" w:cs="Times New Roman"/>
          <w:sz w:val="28"/>
          <w:szCs w:val="28"/>
          <w:lang w:val="en-US"/>
        </w:rPr>
        <w:t>»</w:t>
      </w:r>
    </w:p>
    <w:p w:rsidR="00C80BA1" w:rsidRPr="001C755C" w:rsidRDefault="0025345C" w:rsidP="00B20BAC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Установите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VSCode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. Он потребуется для более удобного выполнения лабораторной работы.</w:t>
      </w:r>
    </w:p>
    <w:p w:rsidR="00A340B9" w:rsidRPr="001C755C" w:rsidRDefault="005D2D98" w:rsidP="00B20BAC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VSCode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и откройте </w:t>
      </w:r>
      <w:r w:rsidR="000B7B95" w:rsidRPr="001C755C">
        <w:rPr>
          <w:rFonts w:ascii="Times New Roman" w:hAnsi="Times New Roman" w:cs="Times New Roman"/>
          <w:sz w:val="28"/>
          <w:szCs w:val="28"/>
        </w:rPr>
        <w:t>папку «</w:t>
      </w:r>
      <w:r w:rsidR="000B7B95" w:rsidRPr="001C755C">
        <w:rPr>
          <w:rFonts w:ascii="Times New Roman" w:hAnsi="Times New Roman" w:cs="Times New Roman"/>
          <w:sz w:val="28"/>
          <w:szCs w:val="28"/>
          <w:lang w:val="en-US"/>
        </w:rPr>
        <w:t>lab</w:t>
      </w:r>
      <w:r w:rsidR="000B7B95" w:rsidRPr="001C755C">
        <w:rPr>
          <w:rFonts w:ascii="Times New Roman" w:hAnsi="Times New Roman" w:cs="Times New Roman"/>
          <w:sz w:val="28"/>
          <w:szCs w:val="28"/>
        </w:rPr>
        <w:t>_</w:t>
      </w:r>
      <w:r w:rsidR="000B7B95" w:rsidRPr="001C755C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0B7B95" w:rsidRPr="001C755C">
        <w:rPr>
          <w:rFonts w:ascii="Times New Roman" w:hAnsi="Times New Roman" w:cs="Times New Roman"/>
          <w:sz w:val="28"/>
          <w:szCs w:val="28"/>
        </w:rPr>
        <w:t>»</w:t>
      </w:r>
      <w:r w:rsidR="000D570B" w:rsidRPr="001C755C">
        <w:rPr>
          <w:rFonts w:ascii="Times New Roman" w:hAnsi="Times New Roman" w:cs="Times New Roman"/>
          <w:sz w:val="28"/>
          <w:szCs w:val="28"/>
        </w:rPr>
        <w:t xml:space="preserve">. Для этого, в верхней панели выберите «Файл </w:t>
      </w:r>
      <w:r w:rsidR="002B0508" w:rsidRPr="001C755C">
        <w:rPr>
          <w:rFonts w:ascii="Times New Roman" w:hAnsi="Times New Roman" w:cs="Times New Roman"/>
          <w:sz w:val="28"/>
          <w:szCs w:val="28"/>
        </w:rPr>
        <w:t>-</w:t>
      </w:r>
      <w:r w:rsidR="000D570B" w:rsidRPr="001C755C">
        <w:rPr>
          <w:rFonts w:ascii="Times New Roman" w:hAnsi="Times New Roman" w:cs="Times New Roman"/>
          <w:sz w:val="28"/>
          <w:szCs w:val="28"/>
        </w:rPr>
        <w:t>&gt;</w:t>
      </w:r>
      <w:r w:rsidR="002B0508" w:rsidRPr="001C755C">
        <w:rPr>
          <w:rFonts w:ascii="Times New Roman" w:hAnsi="Times New Roman" w:cs="Times New Roman"/>
          <w:sz w:val="28"/>
          <w:szCs w:val="28"/>
        </w:rPr>
        <w:t xml:space="preserve"> Открыть папку…</w:t>
      </w:r>
      <w:r w:rsidR="000D570B" w:rsidRPr="001C755C">
        <w:rPr>
          <w:rFonts w:ascii="Times New Roman" w:hAnsi="Times New Roman" w:cs="Times New Roman"/>
          <w:sz w:val="28"/>
          <w:szCs w:val="28"/>
        </w:rPr>
        <w:t>»</w:t>
      </w:r>
      <w:r w:rsidR="002B0508" w:rsidRPr="001C755C">
        <w:rPr>
          <w:rFonts w:ascii="Times New Roman" w:hAnsi="Times New Roman" w:cs="Times New Roman"/>
          <w:sz w:val="28"/>
          <w:szCs w:val="28"/>
        </w:rPr>
        <w:t>. В левой части программы долж</w:t>
      </w:r>
      <w:r w:rsidR="00FC4AEF" w:rsidRPr="001C755C">
        <w:rPr>
          <w:rFonts w:ascii="Times New Roman" w:hAnsi="Times New Roman" w:cs="Times New Roman"/>
          <w:sz w:val="28"/>
          <w:szCs w:val="28"/>
        </w:rPr>
        <w:t>н</w:t>
      </w:r>
      <w:r w:rsidR="002B0508" w:rsidRPr="001C755C">
        <w:rPr>
          <w:rFonts w:ascii="Times New Roman" w:hAnsi="Times New Roman" w:cs="Times New Roman"/>
          <w:sz w:val="28"/>
          <w:szCs w:val="28"/>
        </w:rPr>
        <w:t>о появиться дерево папки</w:t>
      </w:r>
      <w:r w:rsidR="00FC4AEF" w:rsidRPr="001C755C">
        <w:rPr>
          <w:rFonts w:ascii="Times New Roman" w:hAnsi="Times New Roman" w:cs="Times New Roman"/>
          <w:sz w:val="28"/>
          <w:szCs w:val="28"/>
        </w:rPr>
        <w:t>. Если этого не произошло, нажмите «</w:t>
      </w:r>
      <w:r w:rsidR="00FC4AEF" w:rsidRPr="001C755C">
        <w:rPr>
          <w:rFonts w:ascii="Times New Roman" w:hAnsi="Times New Roman" w:cs="Times New Roman"/>
          <w:sz w:val="28"/>
          <w:szCs w:val="28"/>
          <w:lang w:val="en-US"/>
        </w:rPr>
        <w:t>ctrl</w:t>
      </w:r>
      <w:r w:rsidR="00FC4AEF" w:rsidRPr="001C755C">
        <w:rPr>
          <w:rFonts w:ascii="Times New Roman" w:hAnsi="Times New Roman" w:cs="Times New Roman"/>
          <w:sz w:val="28"/>
          <w:szCs w:val="28"/>
        </w:rPr>
        <w:t>+</w:t>
      </w:r>
      <w:r w:rsidR="00FC4AEF" w:rsidRPr="001C755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FC4AEF" w:rsidRPr="001C755C">
        <w:rPr>
          <w:rFonts w:ascii="Times New Roman" w:hAnsi="Times New Roman" w:cs="Times New Roman"/>
          <w:sz w:val="28"/>
          <w:szCs w:val="28"/>
        </w:rPr>
        <w:t>»</w:t>
      </w:r>
    </w:p>
    <w:p w:rsidR="00FC4AEF" w:rsidRPr="001C755C" w:rsidRDefault="00FC4AEF" w:rsidP="00B20BAC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Так же вам потребуются два расширения </w:t>
      </w:r>
      <w:r w:rsidR="001817EF" w:rsidRPr="001C755C">
        <w:rPr>
          <w:rFonts w:ascii="Times New Roman" w:hAnsi="Times New Roman" w:cs="Times New Roman"/>
          <w:sz w:val="28"/>
          <w:szCs w:val="28"/>
        </w:rPr>
        <w:t xml:space="preserve">для </w:t>
      </w:r>
      <w:proofErr w:type="spellStart"/>
      <w:r w:rsidR="001817EF" w:rsidRPr="001C755C">
        <w:rPr>
          <w:rFonts w:ascii="Times New Roman" w:hAnsi="Times New Roman" w:cs="Times New Roman"/>
          <w:sz w:val="28"/>
          <w:szCs w:val="28"/>
          <w:lang w:val="en-US"/>
        </w:rPr>
        <w:t>VSCode</w:t>
      </w:r>
      <w:proofErr w:type="spellEnd"/>
      <w:r w:rsidR="001817EF" w:rsidRPr="001C755C">
        <w:rPr>
          <w:rFonts w:ascii="Times New Roman" w:hAnsi="Times New Roman" w:cs="Times New Roman"/>
          <w:sz w:val="28"/>
          <w:szCs w:val="28"/>
        </w:rPr>
        <w:t>. Вкладку с магазином расширений можно найти на боковой панели. Нам понадобятся: «</w:t>
      </w:r>
      <w:r w:rsidR="001817EF" w:rsidRPr="001C755C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1817EF" w:rsidRPr="001C755C">
        <w:rPr>
          <w:rFonts w:ascii="Times New Roman" w:hAnsi="Times New Roman" w:cs="Times New Roman"/>
          <w:sz w:val="28"/>
          <w:szCs w:val="28"/>
        </w:rPr>
        <w:t>» и «</w:t>
      </w:r>
      <w:proofErr w:type="spellStart"/>
      <w:r w:rsidR="00901FAF" w:rsidRPr="001C755C">
        <w:rPr>
          <w:rFonts w:ascii="Times New Roman" w:hAnsi="Times New Roman" w:cs="Times New Roman"/>
          <w:sz w:val="28"/>
          <w:szCs w:val="28"/>
        </w:rPr>
        <w:t>Excel</w:t>
      </w:r>
      <w:proofErr w:type="spellEnd"/>
      <w:r w:rsidR="00901FAF"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01FAF" w:rsidRPr="001C755C">
        <w:rPr>
          <w:rFonts w:ascii="Times New Roman" w:hAnsi="Times New Roman" w:cs="Times New Roman"/>
          <w:sz w:val="28"/>
          <w:szCs w:val="28"/>
        </w:rPr>
        <w:t>Viewer</w:t>
      </w:r>
      <w:proofErr w:type="spellEnd"/>
      <w:r w:rsidR="001817EF" w:rsidRPr="001C755C">
        <w:rPr>
          <w:rFonts w:ascii="Times New Roman" w:hAnsi="Times New Roman" w:cs="Times New Roman"/>
          <w:sz w:val="28"/>
          <w:szCs w:val="28"/>
        </w:rPr>
        <w:t>»</w:t>
      </w:r>
      <w:r w:rsidR="00901FAF" w:rsidRPr="001C755C">
        <w:rPr>
          <w:rFonts w:ascii="Times New Roman" w:hAnsi="Times New Roman" w:cs="Times New Roman"/>
          <w:sz w:val="28"/>
          <w:szCs w:val="28"/>
        </w:rPr>
        <w:t xml:space="preserve">. Далее нужно </w:t>
      </w:r>
      <w:r w:rsidR="00FC227E" w:rsidRPr="001C755C">
        <w:rPr>
          <w:rFonts w:ascii="Times New Roman" w:hAnsi="Times New Roman" w:cs="Times New Roman"/>
          <w:sz w:val="28"/>
          <w:szCs w:val="28"/>
        </w:rPr>
        <w:t>задать «</w:t>
      </w:r>
      <w:r w:rsidR="00FC227E" w:rsidRPr="001C755C">
        <w:rPr>
          <w:rFonts w:ascii="Times New Roman" w:hAnsi="Times New Roman" w:cs="Times New Roman"/>
          <w:sz w:val="28"/>
          <w:szCs w:val="28"/>
          <w:lang w:val="en-US"/>
        </w:rPr>
        <w:t>Excel</w:t>
      </w:r>
      <w:r w:rsidR="00FC227E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FC227E" w:rsidRPr="001C755C">
        <w:rPr>
          <w:rFonts w:ascii="Times New Roman" w:hAnsi="Times New Roman" w:cs="Times New Roman"/>
          <w:sz w:val="28"/>
          <w:szCs w:val="28"/>
          <w:lang w:val="en-US"/>
        </w:rPr>
        <w:t>Viewer</w:t>
      </w:r>
      <w:r w:rsidR="00FC227E" w:rsidRPr="001C755C">
        <w:rPr>
          <w:rFonts w:ascii="Times New Roman" w:hAnsi="Times New Roman" w:cs="Times New Roman"/>
          <w:sz w:val="28"/>
          <w:szCs w:val="28"/>
        </w:rPr>
        <w:t>» как редактор по умолчанию для расширений «.</w:t>
      </w:r>
      <w:proofErr w:type="spellStart"/>
      <w:r w:rsidR="00FC227E" w:rsidRPr="001C755C">
        <w:rPr>
          <w:rFonts w:ascii="Times New Roman" w:hAnsi="Times New Roman" w:cs="Times New Roman"/>
          <w:sz w:val="28"/>
          <w:szCs w:val="28"/>
          <w:lang w:val="en-US"/>
        </w:rPr>
        <w:t>csv</w:t>
      </w:r>
      <w:proofErr w:type="spellEnd"/>
      <w:r w:rsidR="00FC227E" w:rsidRPr="001C755C">
        <w:rPr>
          <w:rFonts w:ascii="Times New Roman" w:hAnsi="Times New Roman" w:cs="Times New Roman"/>
          <w:sz w:val="28"/>
          <w:szCs w:val="28"/>
        </w:rPr>
        <w:t>» и «.</w:t>
      </w:r>
      <w:proofErr w:type="spellStart"/>
      <w:r w:rsidR="00FC227E" w:rsidRPr="001C755C">
        <w:rPr>
          <w:rFonts w:ascii="Times New Roman" w:hAnsi="Times New Roman" w:cs="Times New Roman"/>
          <w:sz w:val="28"/>
          <w:szCs w:val="28"/>
          <w:lang w:val="en-US"/>
        </w:rPr>
        <w:t>xlsx</w:t>
      </w:r>
      <w:proofErr w:type="spellEnd"/>
      <w:r w:rsidR="00FC227E" w:rsidRPr="001C755C">
        <w:rPr>
          <w:rFonts w:ascii="Times New Roman" w:hAnsi="Times New Roman" w:cs="Times New Roman"/>
          <w:sz w:val="28"/>
          <w:szCs w:val="28"/>
        </w:rPr>
        <w:t>».</w:t>
      </w:r>
      <w:r w:rsidR="00540B8F" w:rsidRPr="001C755C">
        <w:rPr>
          <w:rFonts w:ascii="Times New Roman" w:hAnsi="Times New Roman" w:cs="Times New Roman"/>
          <w:sz w:val="28"/>
          <w:szCs w:val="28"/>
        </w:rPr>
        <w:t xml:space="preserve"> Для этого нажмите ПКМ по любому файлу «.</w:t>
      </w:r>
      <w:proofErr w:type="spellStart"/>
      <w:r w:rsidR="00540B8F" w:rsidRPr="001C755C">
        <w:rPr>
          <w:rFonts w:ascii="Times New Roman" w:hAnsi="Times New Roman" w:cs="Times New Roman"/>
          <w:sz w:val="28"/>
          <w:szCs w:val="28"/>
          <w:lang w:val="en-US"/>
        </w:rPr>
        <w:t>csv</w:t>
      </w:r>
      <w:proofErr w:type="spellEnd"/>
      <w:r w:rsidR="00540B8F" w:rsidRPr="001C755C">
        <w:rPr>
          <w:rFonts w:ascii="Times New Roman" w:hAnsi="Times New Roman" w:cs="Times New Roman"/>
          <w:sz w:val="28"/>
          <w:szCs w:val="28"/>
        </w:rPr>
        <w:t>» в дереве проекта, далее «</w:t>
      </w:r>
      <w:r w:rsidR="00782282" w:rsidRPr="001C755C">
        <w:rPr>
          <w:rFonts w:ascii="Times New Roman" w:hAnsi="Times New Roman" w:cs="Times New Roman"/>
          <w:sz w:val="28"/>
          <w:szCs w:val="28"/>
        </w:rPr>
        <w:t xml:space="preserve">открыть с помощью… –&gt; настройка редактора по умолчанию для </w:t>
      </w:r>
      <w:r w:rsidR="00BF51E2" w:rsidRPr="001C755C">
        <w:rPr>
          <w:rFonts w:ascii="Times New Roman" w:hAnsi="Times New Roman" w:cs="Times New Roman"/>
          <w:sz w:val="28"/>
          <w:szCs w:val="28"/>
        </w:rPr>
        <w:t>“</w:t>
      </w:r>
      <w:r w:rsidR="00782282" w:rsidRPr="001C755C">
        <w:rPr>
          <w:rFonts w:ascii="Times New Roman" w:hAnsi="Times New Roman" w:cs="Times New Roman"/>
          <w:sz w:val="28"/>
          <w:szCs w:val="28"/>
        </w:rPr>
        <w:t>*.</w:t>
      </w:r>
      <w:proofErr w:type="spellStart"/>
      <w:r w:rsidR="00782282" w:rsidRPr="001C755C">
        <w:rPr>
          <w:rFonts w:ascii="Times New Roman" w:hAnsi="Times New Roman" w:cs="Times New Roman"/>
          <w:sz w:val="28"/>
          <w:szCs w:val="28"/>
          <w:lang w:val="en-US"/>
        </w:rPr>
        <w:t>csv</w:t>
      </w:r>
      <w:proofErr w:type="spellEnd"/>
      <w:r w:rsidR="00BF51E2" w:rsidRPr="001C755C">
        <w:rPr>
          <w:rFonts w:ascii="Times New Roman" w:hAnsi="Times New Roman" w:cs="Times New Roman"/>
          <w:sz w:val="28"/>
          <w:szCs w:val="28"/>
        </w:rPr>
        <w:t xml:space="preserve">” –&gt; </w:t>
      </w:r>
      <w:r w:rsidR="00BF51E2" w:rsidRPr="001C755C">
        <w:rPr>
          <w:rFonts w:ascii="Times New Roman" w:hAnsi="Times New Roman" w:cs="Times New Roman"/>
          <w:sz w:val="28"/>
          <w:szCs w:val="28"/>
          <w:lang w:val="en-US"/>
        </w:rPr>
        <w:t>Excel</w:t>
      </w:r>
      <w:r w:rsidR="00BF51E2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BF51E2" w:rsidRPr="001C755C">
        <w:rPr>
          <w:rFonts w:ascii="Times New Roman" w:hAnsi="Times New Roman" w:cs="Times New Roman"/>
          <w:sz w:val="28"/>
          <w:szCs w:val="28"/>
          <w:lang w:val="en-US"/>
        </w:rPr>
        <w:t>Viewer</w:t>
      </w:r>
      <w:r w:rsidR="00540B8F" w:rsidRPr="001C755C">
        <w:rPr>
          <w:rFonts w:ascii="Times New Roman" w:hAnsi="Times New Roman" w:cs="Times New Roman"/>
          <w:sz w:val="28"/>
          <w:szCs w:val="28"/>
        </w:rPr>
        <w:t>»</w:t>
      </w:r>
      <w:r w:rsidR="00BF51E2" w:rsidRPr="001C755C">
        <w:rPr>
          <w:rFonts w:ascii="Times New Roman" w:hAnsi="Times New Roman" w:cs="Times New Roman"/>
          <w:sz w:val="28"/>
          <w:szCs w:val="28"/>
        </w:rPr>
        <w:t>. Проделайте те</w:t>
      </w:r>
      <w:r w:rsidR="004A3C30"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F51E2" w:rsidRPr="001C755C">
        <w:rPr>
          <w:rFonts w:ascii="Times New Roman" w:hAnsi="Times New Roman" w:cs="Times New Roman"/>
          <w:sz w:val="28"/>
          <w:szCs w:val="28"/>
        </w:rPr>
        <w:t>же действия для файла «</w:t>
      </w:r>
      <w:r w:rsidR="00BF51E2" w:rsidRPr="001C755C">
        <w:rPr>
          <w:rFonts w:ascii="Times New Roman" w:hAnsi="Times New Roman" w:cs="Times New Roman"/>
          <w:sz w:val="28"/>
          <w:szCs w:val="28"/>
          <w:lang w:val="en-US"/>
        </w:rPr>
        <w:t>.</w:t>
      </w:r>
      <w:proofErr w:type="spellStart"/>
      <w:r w:rsidR="00BF51E2" w:rsidRPr="001C755C">
        <w:rPr>
          <w:rFonts w:ascii="Times New Roman" w:hAnsi="Times New Roman" w:cs="Times New Roman"/>
          <w:sz w:val="28"/>
          <w:szCs w:val="28"/>
          <w:lang w:val="en-US"/>
        </w:rPr>
        <w:t>xlsx</w:t>
      </w:r>
      <w:proofErr w:type="spellEnd"/>
      <w:r w:rsidR="00BF51E2" w:rsidRPr="001C755C">
        <w:rPr>
          <w:rFonts w:ascii="Times New Roman" w:hAnsi="Times New Roman" w:cs="Times New Roman"/>
          <w:sz w:val="28"/>
          <w:szCs w:val="28"/>
        </w:rPr>
        <w:t>»</w:t>
      </w:r>
    </w:p>
    <w:p w:rsidR="005F2E15" w:rsidRPr="001C755C" w:rsidRDefault="005F2E15" w:rsidP="00B20BAC">
      <w:pPr>
        <w:pStyle w:val="a8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Откройте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</w:rPr>
        <w:t>файл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required_packages.R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en-US"/>
        </w:rPr>
        <w:t>»</w:t>
      </w:r>
      <w:r w:rsidR="00E84D0D"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E84D0D" w:rsidRPr="001C755C">
        <w:rPr>
          <w:rFonts w:ascii="Times New Roman" w:hAnsi="Times New Roman" w:cs="Times New Roman"/>
          <w:sz w:val="28"/>
          <w:szCs w:val="28"/>
        </w:rPr>
        <w:t>В данном файле находятся все необходимы</w:t>
      </w:r>
      <w:r w:rsidR="004A3C30" w:rsidRPr="001C755C">
        <w:rPr>
          <w:rFonts w:ascii="Times New Roman" w:hAnsi="Times New Roman" w:cs="Times New Roman"/>
          <w:sz w:val="28"/>
          <w:szCs w:val="28"/>
        </w:rPr>
        <w:t>е</w:t>
      </w:r>
      <w:r w:rsidR="00E84D0D" w:rsidRPr="001C755C">
        <w:rPr>
          <w:rFonts w:ascii="Times New Roman" w:hAnsi="Times New Roman" w:cs="Times New Roman"/>
          <w:sz w:val="28"/>
          <w:szCs w:val="28"/>
        </w:rPr>
        <w:t xml:space="preserve"> дополнительные пакеты для лабораторной работы. Нажмите на кнопку запуска в правом верхнем углу</w:t>
      </w:r>
      <w:r w:rsidR="004A3C30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8734E2" w:rsidRPr="001C755C">
        <w:rPr>
          <w:rFonts w:ascii="Times New Roman" w:hAnsi="Times New Roman" w:cs="Times New Roman"/>
          <w:sz w:val="28"/>
          <w:szCs w:val="28"/>
        </w:rPr>
        <w:t xml:space="preserve">(Или третью кнопку слева, если вы решили вернуться во времена </w:t>
      </w:r>
      <w:r w:rsidR="008734E2" w:rsidRPr="001C755C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="008734E2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8529B5" w:rsidRPr="001C755C">
        <w:rPr>
          <w:rFonts w:ascii="Times New Roman" w:hAnsi="Times New Roman" w:cs="Times New Roman"/>
          <w:sz w:val="28"/>
          <w:szCs w:val="28"/>
          <w:lang w:val="en-US"/>
        </w:rPr>
        <w:t>XP</w:t>
      </w:r>
      <w:r w:rsidR="008529B5" w:rsidRPr="001C755C">
        <w:rPr>
          <w:rFonts w:ascii="Segoe UI Emoji" w:hAnsi="Segoe UI Emoji" w:cs="Segoe UI Emoji"/>
          <w:sz w:val="28"/>
          <w:szCs w:val="28"/>
          <w:lang w:val="en-US"/>
        </w:rPr>
        <w:t>🙃</w:t>
      </w:r>
      <w:r w:rsidR="008734E2" w:rsidRPr="001C755C">
        <w:rPr>
          <w:rFonts w:ascii="Times New Roman" w:hAnsi="Times New Roman" w:cs="Times New Roman"/>
          <w:sz w:val="28"/>
          <w:szCs w:val="28"/>
        </w:rPr>
        <w:t>)</w:t>
      </w:r>
      <w:r w:rsidR="00E84D0D" w:rsidRPr="001C755C">
        <w:rPr>
          <w:rFonts w:ascii="Times New Roman" w:hAnsi="Times New Roman" w:cs="Times New Roman"/>
          <w:sz w:val="28"/>
          <w:szCs w:val="28"/>
        </w:rPr>
        <w:t>.</w:t>
      </w:r>
      <w:r w:rsidR="00795ECF" w:rsidRPr="001C755C">
        <w:rPr>
          <w:rFonts w:ascii="Times New Roman" w:hAnsi="Times New Roman" w:cs="Times New Roman"/>
          <w:sz w:val="28"/>
          <w:szCs w:val="28"/>
        </w:rPr>
        <w:t xml:space="preserve"> Сначала вас спросят про </w:t>
      </w:r>
      <w:r w:rsidR="005610D5" w:rsidRPr="001C755C">
        <w:rPr>
          <w:rFonts w:ascii="Times New Roman" w:hAnsi="Times New Roman" w:cs="Times New Roman"/>
          <w:sz w:val="28"/>
          <w:szCs w:val="28"/>
          <w:lang w:val="en-US"/>
        </w:rPr>
        <w:t>secure</w:t>
      </w:r>
      <w:r w:rsidR="005610D5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5610D5" w:rsidRPr="001C755C">
        <w:rPr>
          <w:rFonts w:ascii="Times New Roman" w:hAnsi="Times New Roman" w:cs="Times New Roman"/>
          <w:sz w:val="28"/>
          <w:szCs w:val="28"/>
          <w:lang w:val="en-US"/>
        </w:rPr>
        <w:t>CRAN</w:t>
      </w:r>
      <w:r w:rsidR="005610D5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5610D5" w:rsidRPr="001C755C">
        <w:rPr>
          <w:rFonts w:ascii="Times New Roman" w:hAnsi="Times New Roman" w:cs="Times New Roman"/>
          <w:sz w:val="28"/>
          <w:szCs w:val="28"/>
          <w:lang w:val="en-US"/>
        </w:rPr>
        <w:t>mirrors</w:t>
      </w:r>
      <w:r w:rsidR="005610D5" w:rsidRPr="001C755C">
        <w:rPr>
          <w:rFonts w:ascii="Times New Roman" w:hAnsi="Times New Roman" w:cs="Times New Roman"/>
          <w:sz w:val="28"/>
          <w:szCs w:val="28"/>
        </w:rPr>
        <w:t>. Выберите «0-</w:t>
      </w:r>
      <w:r w:rsidR="005610D5" w:rsidRPr="001C755C">
        <w:rPr>
          <w:rFonts w:ascii="Times New Roman" w:hAnsi="Times New Roman" w:cs="Times New Roman"/>
          <w:sz w:val="28"/>
          <w:szCs w:val="28"/>
          <w:lang w:val="en-US"/>
        </w:rPr>
        <w:t>cloud</w:t>
      </w:r>
      <w:r w:rsidR="005610D5" w:rsidRPr="001C755C">
        <w:rPr>
          <w:rFonts w:ascii="Times New Roman" w:hAnsi="Times New Roman" w:cs="Times New Roman"/>
          <w:sz w:val="28"/>
          <w:szCs w:val="28"/>
        </w:rPr>
        <w:t>».</w:t>
      </w:r>
      <w:r w:rsidR="00E84D0D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5610D5" w:rsidRPr="001C755C">
        <w:rPr>
          <w:rFonts w:ascii="Times New Roman" w:hAnsi="Times New Roman" w:cs="Times New Roman"/>
          <w:sz w:val="28"/>
          <w:szCs w:val="28"/>
        </w:rPr>
        <w:t>После,</w:t>
      </w:r>
      <w:r w:rsidR="004E5896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412088">
        <w:rPr>
          <w:rFonts w:ascii="Times New Roman" w:hAnsi="Times New Roman" w:cs="Times New Roman"/>
          <w:sz w:val="28"/>
          <w:szCs w:val="28"/>
        </w:rPr>
        <w:t xml:space="preserve">если </w:t>
      </w:r>
      <w:r w:rsidR="005610D5" w:rsidRPr="001C755C">
        <w:rPr>
          <w:rFonts w:ascii="Times New Roman" w:hAnsi="Times New Roman" w:cs="Times New Roman"/>
          <w:sz w:val="28"/>
          <w:szCs w:val="28"/>
        </w:rPr>
        <w:t>у вас</w:t>
      </w:r>
      <w:r w:rsidR="00412088">
        <w:rPr>
          <w:rFonts w:ascii="Times New Roman" w:hAnsi="Times New Roman" w:cs="Times New Roman"/>
          <w:sz w:val="28"/>
          <w:szCs w:val="28"/>
        </w:rPr>
        <w:t xml:space="preserve"> </w:t>
      </w:r>
      <w:r w:rsidR="00412088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="00412088">
        <w:rPr>
          <w:rFonts w:ascii="Times New Roman" w:hAnsi="Times New Roman" w:cs="Times New Roman"/>
          <w:sz w:val="28"/>
          <w:szCs w:val="28"/>
        </w:rPr>
        <w:t>, вас</w:t>
      </w:r>
      <w:r w:rsidR="005610D5" w:rsidRPr="001C755C">
        <w:rPr>
          <w:rFonts w:ascii="Times New Roman" w:hAnsi="Times New Roman" w:cs="Times New Roman"/>
          <w:sz w:val="28"/>
          <w:szCs w:val="28"/>
        </w:rPr>
        <w:t xml:space="preserve"> спросят </w:t>
      </w:r>
      <w:r w:rsidR="004E5896" w:rsidRPr="001C755C">
        <w:rPr>
          <w:rFonts w:ascii="Times New Roman" w:hAnsi="Times New Roman" w:cs="Times New Roman"/>
          <w:sz w:val="28"/>
          <w:szCs w:val="28"/>
        </w:rPr>
        <w:t>два вопроса</w:t>
      </w:r>
      <w:r w:rsidR="007C59BA" w:rsidRPr="001C755C">
        <w:rPr>
          <w:rFonts w:ascii="Times New Roman" w:hAnsi="Times New Roman" w:cs="Times New Roman"/>
          <w:sz w:val="28"/>
          <w:szCs w:val="28"/>
        </w:rPr>
        <w:t xml:space="preserve"> о расположении папки с пакетами. Начнется установка.</w:t>
      </w:r>
    </w:p>
    <w:p w:rsidR="001B0648" w:rsidRPr="001C755C" w:rsidRDefault="001B0648" w:rsidP="00C65FB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C755C">
        <w:rPr>
          <w:rFonts w:ascii="Times New Roman" w:hAnsi="Times New Roman" w:cs="Times New Roman"/>
          <w:b/>
          <w:bCs/>
          <w:sz w:val="32"/>
          <w:szCs w:val="32"/>
        </w:rPr>
        <w:t>Ход выполнения лабораторной работы</w:t>
      </w:r>
    </w:p>
    <w:p w:rsidR="00AA4BE4" w:rsidRPr="001C755C" w:rsidRDefault="00B835B1" w:rsidP="000A1778">
      <w:pPr>
        <w:pStyle w:val="a"/>
        <w:spacing w:before="0" w:line="360" w:lineRule="auto"/>
        <w:ind w:hanging="218"/>
        <w:contextualSpacing/>
        <w:rPr>
          <w:b/>
          <w:bCs/>
          <w:sz w:val="32"/>
          <w:szCs w:val="32"/>
          <w:lang w:val="en-US"/>
        </w:rPr>
      </w:pPr>
      <w:bookmarkStart w:id="0" w:name="_Toc121005534"/>
      <w:r w:rsidRPr="001C755C">
        <w:rPr>
          <w:b/>
          <w:bCs/>
          <w:sz w:val="32"/>
          <w:szCs w:val="32"/>
        </w:rPr>
        <w:t xml:space="preserve">Загрузка данных в </w:t>
      </w:r>
      <w:r w:rsidRPr="001C755C">
        <w:rPr>
          <w:b/>
          <w:bCs/>
          <w:sz w:val="32"/>
          <w:szCs w:val="32"/>
          <w:lang w:val="en-US"/>
        </w:rPr>
        <w:t>R</w:t>
      </w:r>
      <w:bookmarkEnd w:id="0"/>
    </w:p>
    <w:p w:rsidR="00B835B1" w:rsidRPr="001C755C" w:rsidRDefault="00B835B1" w:rsidP="002E1B61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 w:rsidRPr="001C755C">
        <w:rPr>
          <w:rFonts w:ascii="Times New Roman" w:hAnsi="Times New Roman" w:cs="Times New Roman"/>
          <w:sz w:val="28"/>
          <w:szCs w:val="28"/>
        </w:rPr>
        <w:t>Откройте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</w:rPr>
        <w:t>папку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«part_1», </w:t>
      </w:r>
      <w:r w:rsidRPr="001C755C">
        <w:rPr>
          <w:rFonts w:ascii="Times New Roman" w:hAnsi="Times New Roman" w:cs="Times New Roman"/>
          <w:sz w:val="28"/>
          <w:szCs w:val="28"/>
        </w:rPr>
        <w:t>файл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main_for_students.R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:rsidR="000A1778" w:rsidRPr="00BB23CF" w:rsidRDefault="000A1778" w:rsidP="002E1B61">
      <w:pPr>
        <w:spacing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В этой части лабораторной мы будем изучать загрузку данных в программу из ра</w:t>
      </w:r>
      <w:r w:rsidR="009448C2" w:rsidRPr="001C755C">
        <w:rPr>
          <w:rFonts w:ascii="Times New Roman" w:hAnsi="Times New Roman" w:cs="Times New Roman"/>
          <w:sz w:val="28"/>
          <w:szCs w:val="28"/>
        </w:rPr>
        <w:t>з</w:t>
      </w:r>
      <w:r w:rsidRPr="001C755C">
        <w:rPr>
          <w:rFonts w:ascii="Times New Roman" w:hAnsi="Times New Roman" w:cs="Times New Roman"/>
          <w:sz w:val="28"/>
          <w:szCs w:val="28"/>
        </w:rPr>
        <w:t xml:space="preserve">личных источников, а </w:t>
      </w:r>
      <w:r w:rsidR="002D0091" w:rsidRPr="001C755C">
        <w:rPr>
          <w:rFonts w:ascii="Times New Roman" w:hAnsi="Times New Roman" w:cs="Times New Roman"/>
          <w:sz w:val="28"/>
          <w:szCs w:val="28"/>
        </w:rPr>
        <w:t>также</w:t>
      </w:r>
      <w:r w:rsidRPr="001C755C">
        <w:rPr>
          <w:rFonts w:ascii="Times New Roman" w:hAnsi="Times New Roman" w:cs="Times New Roman"/>
          <w:sz w:val="28"/>
          <w:szCs w:val="28"/>
        </w:rPr>
        <w:t xml:space="preserve"> поработаем с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frame</w:t>
      </w:r>
      <w:r w:rsidR="00BB23CF">
        <w:rPr>
          <w:rFonts w:ascii="Times New Roman" w:hAnsi="Times New Roman" w:cs="Times New Roman"/>
          <w:sz w:val="28"/>
          <w:szCs w:val="28"/>
        </w:rPr>
        <w:t>.</w:t>
      </w:r>
    </w:p>
    <w:p w:rsidR="008405A6" w:rsidRPr="001C755C" w:rsidRDefault="003778AD" w:rsidP="000A1778">
      <w:pPr>
        <w:pStyle w:val="a8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sz w:val="28"/>
          <w:szCs w:val="28"/>
        </w:rPr>
        <w:t>Классический вариант загрузки данных (.</w:t>
      </w:r>
      <w:proofErr w:type="spellStart"/>
      <w:r w:rsidRPr="001C755C">
        <w:rPr>
          <w:rFonts w:ascii="Times New Roman" w:hAnsi="Times New Roman" w:cs="Times New Roman"/>
          <w:b/>
          <w:bCs/>
          <w:sz w:val="28"/>
          <w:szCs w:val="28"/>
        </w:rPr>
        <w:t>csv</w:t>
      </w:r>
      <w:proofErr w:type="spellEnd"/>
      <w:r w:rsidRPr="001C755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b/>
          <w:bCs/>
          <w:sz w:val="28"/>
          <w:szCs w:val="28"/>
        </w:rPr>
        <w:t>and</w:t>
      </w:r>
      <w:proofErr w:type="spellEnd"/>
      <w:r w:rsidRPr="001C755C">
        <w:rPr>
          <w:rFonts w:ascii="Times New Roman" w:hAnsi="Times New Roman" w:cs="Times New Roman"/>
          <w:b/>
          <w:bCs/>
          <w:sz w:val="28"/>
          <w:szCs w:val="28"/>
        </w:rPr>
        <w:t xml:space="preserve"> .</w:t>
      </w:r>
      <w:proofErr w:type="spellStart"/>
      <w:r w:rsidRPr="001C755C">
        <w:rPr>
          <w:rFonts w:ascii="Times New Roman" w:hAnsi="Times New Roman" w:cs="Times New Roman"/>
          <w:b/>
          <w:bCs/>
          <w:sz w:val="28"/>
          <w:szCs w:val="28"/>
        </w:rPr>
        <w:t>txt</w:t>
      </w:r>
      <w:proofErr w:type="spellEnd"/>
      <w:r w:rsidRPr="001C755C">
        <w:rPr>
          <w:rFonts w:ascii="Times New Roman" w:hAnsi="Times New Roman" w:cs="Times New Roman"/>
          <w:b/>
          <w:bCs/>
          <w:sz w:val="28"/>
          <w:szCs w:val="28"/>
        </w:rPr>
        <w:t xml:space="preserve"> файлы)</w:t>
      </w:r>
    </w:p>
    <w:p w:rsidR="00624393" w:rsidRPr="001C755C" w:rsidRDefault="00624393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Первым делом нужно указать рабочее </w:t>
      </w:r>
      <w:r w:rsidR="001957F1" w:rsidRPr="001C755C">
        <w:rPr>
          <w:rFonts w:ascii="Times New Roman" w:hAnsi="Times New Roman" w:cs="Times New Roman"/>
          <w:sz w:val="28"/>
          <w:szCs w:val="28"/>
        </w:rPr>
        <w:t>пространство</w:t>
      </w:r>
      <w:r w:rsidR="00F4312E" w:rsidRPr="001C755C">
        <w:rPr>
          <w:rFonts w:ascii="Times New Roman" w:hAnsi="Times New Roman" w:cs="Times New Roman"/>
          <w:sz w:val="28"/>
          <w:szCs w:val="28"/>
        </w:rPr>
        <w:t>.</w:t>
      </w:r>
      <w:r w:rsidR="00795ECF" w:rsidRPr="001C755C">
        <w:rPr>
          <w:rFonts w:ascii="Times New Roman" w:hAnsi="Times New Roman" w:cs="Times New Roman"/>
          <w:sz w:val="28"/>
          <w:szCs w:val="28"/>
        </w:rPr>
        <w:t xml:space="preserve"> В самом файле есть подсказки</w:t>
      </w:r>
    </w:p>
    <w:p w:rsidR="008B1D80" w:rsidRPr="001C755C" w:rsidRDefault="001957F1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В файле уже указаны некоторые способы загрузки разных файлов</w:t>
      </w:r>
      <w:r w:rsidR="008B1D80" w:rsidRPr="001C755C">
        <w:rPr>
          <w:rFonts w:ascii="Times New Roman" w:hAnsi="Times New Roman" w:cs="Times New Roman"/>
          <w:sz w:val="28"/>
          <w:szCs w:val="28"/>
        </w:rPr>
        <w:t xml:space="preserve"> из локального хранилища</w:t>
      </w:r>
    </w:p>
    <w:p w:rsidR="008B1D80" w:rsidRPr="001C755C" w:rsidRDefault="008B1D80" w:rsidP="000A1778">
      <w:pPr>
        <w:pStyle w:val="a8"/>
        <w:spacing w:after="0" w:line="360" w:lineRule="auto"/>
        <w:ind w:left="792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noProof/>
          <w:sz w:val="28"/>
          <w:szCs w:val="28"/>
          <w:lang w:eastAsia="ru-RU"/>
        </w:rPr>
        <w:drawing>
          <wp:inline distT="0" distB="0" distL="0" distR="0" wp14:anchorId="5CE96E8E" wp14:editId="02431B53">
            <wp:extent cx="4008467" cy="19813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7F1" w:rsidRPr="001C755C" w:rsidRDefault="008B1D80" w:rsidP="000A1778">
      <w:pPr>
        <w:pStyle w:val="a8"/>
        <w:spacing w:after="0" w:line="360" w:lineRule="auto"/>
        <w:ind w:left="792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noProof/>
          <w:sz w:val="28"/>
          <w:szCs w:val="28"/>
          <w:lang w:eastAsia="ru-RU"/>
        </w:rPr>
        <w:lastRenderedPageBreak/>
        <w:drawing>
          <wp:inline distT="0" distB="0" distL="0" distR="0" wp14:anchorId="6148427B" wp14:editId="2C2B57CE">
            <wp:extent cx="2766300" cy="80779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A66" w:rsidRPr="001C755C" w:rsidRDefault="008B1D80" w:rsidP="000A6178">
      <w:pPr>
        <w:pStyle w:val="a8"/>
        <w:numPr>
          <w:ilvl w:val="1"/>
          <w:numId w:val="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Ваша задача импортировать </w:t>
      </w:r>
      <w:r w:rsidR="00133FB6" w:rsidRPr="001C755C">
        <w:rPr>
          <w:rFonts w:ascii="Times New Roman" w:hAnsi="Times New Roman" w:cs="Times New Roman"/>
          <w:sz w:val="28"/>
          <w:szCs w:val="28"/>
        </w:rPr>
        <w:t>файл «</w:t>
      </w:r>
      <w:r w:rsidR="00133FB6" w:rsidRPr="001C755C">
        <w:rPr>
          <w:rFonts w:ascii="Times New Roman" w:hAnsi="Times New Roman" w:cs="Times New Roman"/>
          <w:sz w:val="28"/>
          <w:szCs w:val="28"/>
          <w:lang w:val="en-US"/>
        </w:rPr>
        <w:t>Population</w:t>
      </w:r>
      <w:r w:rsidR="00133FB6" w:rsidRPr="001C755C">
        <w:rPr>
          <w:rFonts w:ascii="Times New Roman" w:hAnsi="Times New Roman" w:cs="Times New Roman"/>
          <w:sz w:val="28"/>
          <w:szCs w:val="28"/>
        </w:rPr>
        <w:t>.</w:t>
      </w:r>
      <w:r w:rsidR="00133FB6" w:rsidRPr="001C755C">
        <w:rPr>
          <w:rFonts w:ascii="Times New Roman" w:hAnsi="Times New Roman" w:cs="Times New Roman"/>
          <w:sz w:val="28"/>
          <w:szCs w:val="28"/>
          <w:lang w:val="en-US"/>
        </w:rPr>
        <w:t>txt</w:t>
      </w:r>
      <w:r w:rsidR="00133FB6" w:rsidRPr="001C755C">
        <w:rPr>
          <w:rFonts w:ascii="Times New Roman" w:hAnsi="Times New Roman" w:cs="Times New Roman"/>
          <w:sz w:val="28"/>
          <w:szCs w:val="28"/>
        </w:rPr>
        <w:t>»</w:t>
      </w:r>
      <w:r w:rsidR="003B09AB">
        <w:rPr>
          <w:rFonts w:ascii="Times New Roman" w:hAnsi="Times New Roman" w:cs="Times New Roman"/>
          <w:sz w:val="28"/>
          <w:szCs w:val="28"/>
        </w:rPr>
        <w:t>, записать в переменную</w:t>
      </w:r>
      <w:r w:rsidR="00133FB6" w:rsidRPr="001C755C">
        <w:rPr>
          <w:rFonts w:ascii="Times New Roman" w:hAnsi="Times New Roman" w:cs="Times New Roman"/>
          <w:sz w:val="28"/>
          <w:szCs w:val="28"/>
        </w:rPr>
        <w:t xml:space="preserve"> и отобразить его на экране.</w:t>
      </w:r>
      <w:r w:rsidR="00F1114D" w:rsidRPr="001C755C">
        <w:rPr>
          <w:rFonts w:ascii="Times New Roman" w:hAnsi="Times New Roman" w:cs="Times New Roman"/>
          <w:sz w:val="28"/>
          <w:szCs w:val="28"/>
        </w:rPr>
        <w:t xml:space="preserve"> Используйте для этого утилиту </w:t>
      </w:r>
      <w:r w:rsidR="00F1114D" w:rsidRPr="001C755C">
        <w:rPr>
          <w:rFonts w:ascii="Times New Roman" w:hAnsi="Times New Roman" w:cs="Times New Roman"/>
          <w:sz w:val="28"/>
          <w:szCs w:val="28"/>
          <w:lang w:val="en-US"/>
        </w:rPr>
        <w:t>read</w:t>
      </w:r>
      <w:r w:rsidR="006B679A" w:rsidRPr="001C755C">
        <w:rPr>
          <w:rFonts w:ascii="Times New Roman" w:hAnsi="Times New Roman" w:cs="Times New Roman"/>
          <w:sz w:val="28"/>
          <w:szCs w:val="28"/>
        </w:rPr>
        <w:t>.</w:t>
      </w:r>
      <w:r w:rsidR="006B679A" w:rsidRPr="001C755C">
        <w:rPr>
          <w:rFonts w:ascii="Times New Roman" w:hAnsi="Times New Roman" w:cs="Times New Roman"/>
          <w:sz w:val="28"/>
          <w:szCs w:val="28"/>
          <w:lang w:val="en-US"/>
        </w:rPr>
        <w:t>table</w:t>
      </w:r>
      <w:r w:rsidR="00F1114D" w:rsidRPr="001C755C">
        <w:rPr>
          <w:rFonts w:ascii="Times New Roman" w:hAnsi="Times New Roman" w:cs="Times New Roman"/>
          <w:sz w:val="28"/>
          <w:szCs w:val="28"/>
        </w:rPr>
        <w:t xml:space="preserve"> и </w:t>
      </w:r>
      <w:r w:rsidR="00F1114D" w:rsidRPr="001C755C">
        <w:rPr>
          <w:rFonts w:ascii="Times New Roman" w:hAnsi="Times New Roman" w:cs="Times New Roman"/>
          <w:sz w:val="28"/>
          <w:szCs w:val="28"/>
          <w:lang w:val="en-US"/>
        </w:rPr>
        <w:t>view</w:t>
      </w:r>
      <w:r w:rsidR="00F1114D" w:rsidRPr="001C755C">
        <w:rPr>
          <w:rFonts w:ascii="Times New Roman" w:hAnsi="Times New Roman" w:cs="Times New Roman"/>
          <w:sz w:val="28"/>
          <w:szCs w:val="28"/>
        </w:rPr>
        <w:t>.</w:t>
      </w:r>
      <w:r w:rsidR="00A46283" w:rsidRPr="001C755C">
        <w:rPr>
          <w:rFonts w:ascii="Times New Roman" w:hAnsi="Times New Roman" w:cs="Times New Roman"/>
          <w:sz w:val="28"/>
          <w:szCs w:val="28"/>
        </w:rPr>
        <w:t xml:space="preserve"> При импорте файла нужно учесть, что бы первая строка стала заголовком таблицы, а </w:t>
      </w:r>
      <w:r w:rsidR="00B13B97" w:rsidRPr="001C755C">
        <w:rPr>
          <w:rFonts w:ascii="Times New Roman" w:hAnsi="Times New Roman" w:cs="Times New Roman"/>
          <w:sz w:val="28"/>
          <w:szCs w:val="28"/>
        </w:rPr>
        <w:t>также</w:t>
      </w:r>
      <w:r w:rsidR="00A46283" w:rsidRPr="001C755C">
        <w:rPr>
          <w:rFonts w:ascii="Times New Roman" w:hAnsi="Times New Roman" w:cs="Times New Roman"/>
          <w:sz w:val="28"/>
          <w:szCs w:val="28"/>
        </w:rPr>
        <w:t xml:space="preserve"> нужно указать разделитель ‘\</w:t>
      </w:r>
      <w:r w:rsidR="00A46283" w:rsidRPr="001C755C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A46283" w:rsidRPr="001C755C">
        <w:rPr>
          <w:rFonts w:ascii="Times New Roman" w:hAnsi="Times New Roman" w:cs="Times New Roman"/>
          <w:sz w:val="28"/>
          <w:szCs w:val="28"/>
        </w:rPr>
        <w:t>’</w:t>
      </w:r>
      <w:r w:rsidR="00B13B97" w:rsidRPr="001C755C">
        <w:rPr>
          <w:rFonts w:ascii="Times New Roman" w:hAnsi="Times New Roman" w:cs="Times New Roman"/>
          <w:sz w:val="28"/>
          <w:szCs w:val="28"/>
        </w:rPr>
        <w:t xml:space="preserve">. </w:t>
      </w:r>
      <w:r w:rsidR="0065773B" w:rsidRPr="001C755C">
        <w:rPr>
          <w:rFonts w:ascii="Times New Roman" w:hAnsi="Times New Roman" w:cs="Times New Roman"/>
          <w:sz w:val="28"/>
          <w:szCs w:val="28"/>
        </w:rPr>
        <w:t>Напишите код на ~34 строке</w:t>
      </w:r>
      <w:r w:rsidR="00760671" w:rsidRPr="001C755C">
        <w:rPr>
          <w:rFonts w:ascii="Times New Roman" w:hAnsi="Times New Roman" w:cs="Times New Roman"/>
          <w:sz w:val="28"/>
          <w:szCs w:val="28"/>
        </w:rPr>
        <w:t>.</w:t>
      </w:r>
      <w:r w:rsidR="00F1114D" w:rsidRPr="001C755C">
        <w:rPr>
          <w:rFonts w:ascii="Times New Roman" w:hAnsi="Times New Roman" w:cs="Times New Roman"/>
          <w:sz w:val="28"/>
          <w:szCs w:val="28"/>
        </w:rPr>
        <w:t xml:space="preserve"> Руководство по каждой утилите </w:t>
      </w:r>
      <w:r w:rsidR="009F1720" w:rsidRPr="001C755C">
        <w:rPr>
          <w:rFonts w:ascii="Times New Roman" w:hAnsi="Times New Roman" w:cs="Times New Roman"/>
          <w:sz w:val="28"/>
          <w:szCs w:val="28"/>
        </w:rPr>
        <w:t>можно найти,</w:t>
      </w:r>
      <w:r w:rsidR="00F1114D" w:rsidRPr="001C755C">
        <w:rPr>
          <w:rFonts w:ascii="Times New Roman" w:hAnsi="Times New Roman" w:cs="Times New Roman"/>
          <w:sz w:val="28"/>
          <w:szCs w:val="28"/>
        </w:rPr>
        <w:t xml:space="preserve"> наведясь на нее</w:t>
      </w:r>
      <w:r w:rsidR="006D1A66" w:rsidRPr="001C755C">
        <w:rPr>
          <w:rFonts w:ascii="Times New Roman" w:hAnsi="Times New Roman" w:cs="Times New Roman"/>
          <w:sz w:val="28"/>
          <w:szCs w:val="28"/>
        </w:rPr>
        <w:t xml:space="preserve"> и нажав на соответствующую ссылку</w:t>
      </w:r>
      <w:r w:rsidR="00D73E7C" w:rsidRPr="001C755C">
        <w:rPr>
          <w:rFonts w:ascii="Times New Roman" w:hAnsi="Times New Roman" w:cs="Times New Roman"/>
          <w:sz w:val="28"/>
          <w:szCs w:val="28"/>
        </w:rPr>
        <w:t>.</w:t>
      </w:r>
    </w:p>
    <w:p w:rsidR="006D1A66" w:rsidRPr="001C755C" w:rsidRDefault="006D1A66" w:rsidP="006D1A66">
      <w:pPr>
        <w:pStyle w:val="a8"/>
        <w:spacing w:after="0" w:line="360" w:lineRule="auto"/>
        <w:ind w:left="792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27DA6C0" wp14:editId="3652112C">
            <wp:extent cx="1249788" cy="304826"/>
            <wp:effectExtent l="0" t="0" r="762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49788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1D80" w:rsidRPr="001C755C" w:rsidRDefault="00D73E7C" w:rsidP="000A6178">
      <w:pPr>
        <w:pStyle w:val="a8"/>
        <w:spacing w:after="0" w:line="360" w:lineRule="auto"/>
        <w:ind w:left="792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В</w:t>
      </w:r>
      <w:r w:rsidR="009F1720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</w:rPr>
        <w:t>справочнике</w:t>
      </w:r>
      <w:r w:rsidR="009F1720" w:rsidRPr="001C755C">
        <w:rPr>
          <w:rFonts w:ascii="Times New Roman" w:hAnsi="Times New Roman" w:cs="Times New Roman"/>
          <w:sz w:val="28"/>
          <w:szCs w:val="28"/>
        </w:rPr>
        <w:t xml:space="preserve"> можно </w:t>
      </w:r>
      <w:r w:rsidR="0065773B" w:rsidRPr="001C755C">
        <w:rPr>
          <w:rFonts w:ascii="Times New Roman" w:hAnsi="Times New Roman" w:cs="Times New Roman"/>
          <w:sz w:val="28"/>
          <w:szCs w:val="28"/>
        </w:rPr>
        <w:t>спокойно прочитать о работе утилиты и посмотреть примеры использовани</w:t>
      </w:r>
      <w:bookmarkStart w:id="1" w:name="_GoBack"/>
      <w:bookmarkEnd w:id="1"/>
      <w:r w:rsidR="0065773B" w:rsidRPr="001C755C">
        <w:rPr>
          <w:rFonts w:ascii="Times New Roman" w:hAnsi="Times New Roman" w:cs="Times New Roman"/>
          <w:sz w:val="28"/>
          <w:szCs w:val="28"/>
        </w:rPr>
        <w:t>я</w:t>
      </w:r>
      <w:r w:rsidR="00135AFF" w:rsidRPr="001C755C">
        <w:rPr>
          <w:rFonts w:ascii="Times New Roman" w:hAnsi="Times New Roman" w:cs="Times New Roman"/>
          <w:sz w:val="28"/>
          <w:szCs w:val="28"/>
        </w:rPr>
        <w:t>. Не обязательно прописывать все аргумент</w:t>
      </w:r>
      <w:r w:rsidR="008342DC" w:rsidRPr="001C755C">
        <w:rPr>
          <w:rFonts w:ascii="Times New Roman" w:hAnsi="Times New Roman" w:cs="Times New Roman"/>
          <w:sz w:val="28"/>
          <w:szCs w:val="28"/>
        </w:rPr>
        <w:t xml:space="preserve">ы для команды, указанные в </w:t>
      </w:r>
      <w:r w:rsidRPr="001C755C">
        <w:rPr>
          <w:rFonts w:ascii="Times New Roman" w:hAnsi="Times New Roman" w:cs="Times New Roman"/>
          <w:sz w:val="28"/>
          <w:szCs w:val="28"/>
        </w:rPr>
        <w:t>справочнике</w:t>
      </w:r>
    </w:p>
    <w:p w:rsidR="00D00BDA" w:rsidRPr="001C755C" w:rsidRDefault="00D00BDA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Для выполнения, последовательно скопируйте команды в терминал и выполните ее</w:t>
      </w:r>
    </w:p>
    <w:p w:rsidR="0065773B" w:rsidRPr="001C755C" w:rsidRDefault="003778AD" w:rsidP="000A1778">
      <w:pPr>
        <w:pStyle w:val="a8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sz w:val="28"/>
          <w:szCs w:val="28"/>
        </w:rPr>
        <w:t>Загрузка данных из других пакетов R</w:t>
      </w:r>
    </w:p>
    <w:p w:rsidR="003778AD" w:rsidRPr="001C755C" w:rsidRDefault="00C64476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Будем загружать данные из пакета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Mcomp</w:t>
      </w:r>
      <w:proofErr w:type="spellEnd"/>
      <w:r w:rsidR="00CA73BC" w:rsidRPr="001C755C">
        <w:rPr>
          <w:rFonts w:ascii="Times New Roman" w:hAnsi="Times New Roman" w:cs="Times New Roman"/>
          <w:sz w:val="28"/>
          <w:szCs w:val="28"/>
        </w:rPr>
        <w:t xml:space="preserve">. Измените </w:t>
      </w:r>
      <w:r w:rsidR="00CA73BC" w:rsidRPr="001C755C">
        <w:rPr>
          <w:rFonts w:ascii="Times New Roman" w:hAnsi="Times New Roman" w:cs="Times New Roman"/>
          <w:sz w:val="28"/>
          <w:szCs w:val="28"/>
          <w:lang w:val="en-US"/>
        </w:rPr>
        <w:t>dataset</w:t>
      </w:r>
      <w:r w:rsidR="00CA73BC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CA73BC" w:rsidRPr="001C755C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CA73BC"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="00CA73BC" w:rsidRPr="001C755C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CA73BC" w:rsidRPr="001C755C">
        <w:rPr>
          <w:rFonts w:ascii="Times New Roman" w:hAnsi="Times New Roman" w:cs="Times New Roman"/>
          <w:sz w:val="28"/>
          <w:szCs w:val="28"/>
        </w:rPr>
        <w:t xml:space="preserve">1 на </w:t>
      </w:r>
      <w:r w:rsidR="00CA73BC" w:rsidRPr="001C755C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CA73BC" w:rsidRPr="001C755C">
        <w:rPr>
          <w:rFonts w:ascii="Times New Roman" w:hAnsi="Times New Roman" w:cs="Times New Roman"/>
          <w:sz w:val="28"/>
          <w:szCs w:val="28"/>
        </w:rPr>
        <w:t>3</w:t>
      </w:r>
    </w:p>
    <w:p w:rsidR="00A61418" w:rsidRPr="001C755C" w:rsidRDefault="00A61418" w:rsidP="000A1778">
      <w:pPr>
        <w:pStyle w:val="a8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sz w:val="28"/>
          <w:szCs w:val="28"/>
        </w:rPr>
        <w:t>Загрузка данных из интернета</w:t>
      </w:r>
    </w:p>
    <w:p w:rsidR="00A61418" w:rsidRPr="001C755C" w:rsidRDefault="00486C0C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Теперь загрузим данные из интернет-источника.</w:t>
      </w:r>
    </w:p>
    <w:p w:rsidR="00B16A80" w:rsidRPr="001C755C" w:rsidRDefault="00B16A80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Для этого нам понадобиться библиотека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RCurl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. Импортируете ее перед командой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getURL</w:t>
      </w:r>
      <w:proofErr w:type="spellEnd"/>
    </w:p>
    <w:p w:rsidR="00992B47" w:rsidRPr="001C755C" w:rsidRDefault="00E1043D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Вы можете выбрать любой другой </w:t>
      </w:r>
      <w:hyperlink r:id="rId11" w:history="1">
        <w:r w:rsidRPr="001C755C">
          <w:rPr>
            <w:rStyle w:val="a7"/>
            <w:rFonts w:ascii="Times New Roman" w:hAnsi="Times New Roman" w:cs="Times New Roman"/>
            <w:sz w:val="28"/>
            <w:szCs w:val="28"/>
            <w:lang w:val="en-US"/>
          </w:rPr>
          <w:t>dataset</w:t>
        </w:r>
      </w:hyperlink>
    </w:p>
    <w:p w:rsidR="00992B47" w:rsidRPr="001C755C" w:rsidRDefault="00992B47" w:rsidP="000A1778">
      <w:pPr>
        <w:pStyle w:val="a8"/>
        <w:spacing w:after="0" w:line="360" w:lineRule="auto"/>
        <w:ind w:left="792"/>
        <w:rPr>
          <w:rFonts w:ascii="Times New Roman" w:hAnsi="Times New Roman" w:cs="Times New Roman"/>
          <w:b/>
          <w:bCs/>
          <w:sz w:val="28"/>
          <w:szCs w:val="28"/>
        </w:rPr>
      </w:pPr>
    </w:p>
    <w:p w:rsidR="00B16A80" w:rsidRPr="001C755C" w:rsidRDefault="00992B47" w:rsidP="000A1778">
      <w:pPr>
        <w:pStyle w:val="a8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sz w:val="28"/>
          <w:szCs w:val="28"/>
        </w:rPr>
        <w:t>Получение свойств данных</w:t>
      </w:r>
    </w:p>
    <w:p w:rsidR="00992B47" w:rsidRPr="001C755C" w:rsidRDefault="00992B47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Для получения свойства загруженных данных воспользуемся следующими командами: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</w:rPr>
        <w:t>head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x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) — посмотреть начальные строки объекта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</w:rPr>
        <w:t>tail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x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) — посмотреть последние строки объекта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dput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x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) — получить представление объекта в </w:t>
      </w:r>
      <w:r w:rsidRPr="001C755C">
        <w:rPr>
          <w:rFonts w:ascii="Times New Roman" w:hAnsi="Times New Roman" w:cs="Times New Roman"/>
          <w:sz w:val="28"/>
          <w:szCs w:val="28"/>
        </w:rPr>
        <w:t>R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-синтаксисе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</w:rPr>
        <w:t>summary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object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) — общая информация об объекте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lastRenderedPageBreak/>
        <w:t>str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object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) — внутренняя структура объекта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dim(x) —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размерности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объекта</w:t>
      </w:r>
      <w:proofErr w:type="spellEnd"/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dimnames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r w:rsidRPr="001C755C">
        <w:rPr>
          <w:rFonts w:ascii="Times New Roman" w:hAnsi="Times New Roman" w:cs="Times New Roman"/>
          <w:sz w:val="28"/>
          <w:szCs w:val="28"/>
        </w:rPr>
        <w:t>x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) — имена размерностей объекта</w:t>
      </w:r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names(x) —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имена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объекта</w:t>
      </w:r>
      <w:proofErr w:type="spellEnd"/>
    </w:p>
    <w:p w:rsidR="001911E8" w:rsidRPr="001C755C" w:rsidRDefault="001911E8" w:rsidP="000A1778">
      <w:pPr>
        <w:pStyle w:val="Compact"/>
        <w:numPr>
          <w:ilvl w:val="2"/>
          <w:numId w:val="4"/>
        </w:numPr>
        <w:spacing w:before="0" w:after="0" w:line="360" w:lineRule="auto"/>
        <w:contextualSpacing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length(x) —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число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элементов</w:t>
      </w:r>
      <w:proofErr w:type="spellEnd"/>
    </w:p>
    <w:p w:rsidR="001911E8" w:rsidRPr="001C755C" w:rsidRDefault="00074E1C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Попробуйте </w:t>
      </w:r>
      <w:r w:rsidR="00D00BDA" w:rsidRPr="001C755C">
        <w:rPr>
          <w:rFonts w:ascii="Times New Roman" w:hAnsi="Times New Roman" w:cs="Times New Roman"/>
          <w:sz w:val="28"/>
          <w:szCs w:val="28"/>
        </w:rPr>
        <w:t xml:space="preserve">выполнить </w:t>
      </w:r>
      <w:r w:rsidRPr="001C755C">
        <w:rPr>
          <w:rFonts w:ascii="Times New Roman" w:hAnsi="Times New Roman" w:cs="Times New Roman"/>
          <w:sz w:val="28"/>
          <w:szCs w:val="28"/>
        </w:rPr>
        <w:t xml:space="preserve">все эти команды. </w:t>
      </w:r>
    </w:p>
    <w:p w:rsidR="005D04CE" w:rsidRPr="001C755C" w:rsidRDefault="005D04CE" w:rsidP="000A1778">
      <w:pPr>
        <w:pStyle w:val="a8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b/>
          <w:bCs/>
          <w:sz w:val="28"/>
          <w:szCs w:val="28"/>
        </w:rPr>
        <w:t xml:space="preserve">Работа с </w:t>
      </w:r>
      <w:proofErr w:type="spellStart"/>
      <w:r w:rsidRPr="001C755C">
        <w:rPr>
          <w:rFonts w:ascii="Times New Roman" w:hAnsi="Times New Roman" w:cs="Times New Roman"/>
          <w:b/>
          <w:bCs/>
          <w:sz w:val="28"/>
          <w:szCs w:val="28"/>
        </w:rPr>
        <w:t>Data</w:t>
      </w:r>
      <w:proofErr w:type="spellEnd"/>
      <w:r w:rsidRPr="001C755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b/>
          <w:bCs/>
          <w:sz w:val="28"/>
          <w:szCs w:val="28"/>
        </w:rPr>
        <w:t>Frame</w:t>
      </w:r>
      <w:proofErr w:type="spellEnd"/>
    </w:p>
    <w:p w:rsidR="00595F0C" w:rsidRPr="001C755C" w:rsidRDefault="00B560D8" w:rsidP="000A1778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Сначала создадим таблицу с помощью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1C755C">
        <w:rPr>
          <w:rFonts w:ascii="Times New Roman" w:hAnsi="Times New Roman" w:cs="Times New Roman"/>
          <w:sz w:val="28"/>
          <w:szCs w:val="28"/>
        </w:rPr>
        <w:t>.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frame</w:t>
      </w:r>
      <w:r w:rsidRPr="001C755C">
        <w:rPr>
          <w:rFonts w:ascii="Times New Roman" w:hAnsi="Times New Roman" w:cs="Times New Roman"/>
          <w:sz w:val="28"/>
          <w:szCs w:val="28"/>
        </w:rPr>
        <w:t xml:space="preserve"> из векторов, которые будут обозначать наши столбцы.</w:t>
      </w:r>
      <w:r w:rsidR="00595F0C" w:rsidRPr="001C755C">
        <w:rPr>
          <w:rFonts w:ascii="Times New Roman" w:hAnsi="Times New Roman" w:cs="Times New Roman"/>
          <w:sz w:val="28"/>
          <w:szCs w:val="28"/>
        </w:rPr>
        <w:t xml:space="preserve"> Каждую строку нужно последовательно выполнить в терминале. Должна получиться таблица:</w:t>
      </w:r>
    </w:p>
    <w:p w:rsidR="00B560D8" w:rsidRPr="001C755C" w:rsidRDefault="00595F0C" w:rsidP="000A1778">
      <w:pPr>
        <w:pStyle w:val="a8"/>
        <w:spacing w:after="0" w:line="360" w:lineRule="auto"/>
        <w:ind w:left="792"/>
        <w:rPr>
          <w:rFonts w:ascii="Times New Roman" w:hAnsi="Times New Roman" w:cs="Times New Roman"/>
          <w:b/>
          <w:bCs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8BB30DA" wp14:editId="75439BD8">
            <wp:extent cx="3177815" cy="1089754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24E" w:rsidRPr="001C755C" w:rsidRDefault="0000589E" w:rsidP="002E1B61">
      <w:pPr>
        <w:pStyle w:val="a8"/>
        <w:numPr>
          <w:ilvl w:val="1"/>
          <w:numId w:val="4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Вам необходимо выполнить ряд заданий по анализу данной таблицы</w:t>
      </w:r>
      <w:r w:rsidR="002E1B61" w:rsidRPr="001C755C">
        <w:rPr>
          <w:rFonts w:ascii="Times New Roman" w:hAnsi="Times New Roman" w:cs="Times New Roman"/>
          <w:sz w:val="28"/>
          <w:szCs w:val="28"/>
        </w:rPr>
        <w:br w:type="page"/>
      </w:r>
    </w:p>
    <w:p w:rsidR="007578A2" w:rsidRPr="001C755C" w:rsidRDefault="008E024E" w:rsidP="000A1778">
      <w:pPr>
        <w:pStyle w:val="a"/>
        <w:spacing w:before="0" w:line="360" w:lineRule="auto"/>
        <w:ind w:hanging="218"/>
        <w:contextualSpacing/>
        <w:rPr>
          <w:b/>
          <w:bCs/>
          <w:sz w:val="32"/>
          <w:szCs w:val="32"/>
        </w:rPr>
      </w:pPr>
      <w:bookmarkStart w:id="2" w:name="_Toc121005535"/>
      <w:r w:rsidRPr="001C755C">
        <w:rPr>
          <w:b/>
          <w:bCs/>
          <w:sz w:val="32"/>
          <w:szCs w:val="32"/>
        </w:rPr>
        <w:lastRenderedPageBreak/>
        <w:t>Визуализация данных c помощью R</w:t>
      </w:r>
      <w:bookmarkEnd w:id="2"/>
    </w:p>
    <w:p w:rsidR="000A1778" w:rsidRPr="001C755C" w:rsidRDefault="000A1778" w:rsidP="002E1B61">
      <w:pPr>
        <w:pStyle w:val="a5"/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1C755C">
        <w:rPr>
          <w:rFonts w:ascii="Times New Roman" w:hAnsi="Times New Roman" w:cs="Times New Roman"/>
          <w:sz w:val="28"/>
          <w:szCs w:val="28"/>
        </w:rPr>
        <w:t>Откройте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папку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«part_2»,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файл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en-US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main_for_students.R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en-US"/>
        </w:rPr>
        <w:t>».</w:t>
      </w:r>
    </w:p>
    <w:p w:rsidR="00BC795F" w:rsidRPr="001C755C" w:rsidRDefault="002E1B61" w:rsidP="00F5630F">
      <w:p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В этой части лабораторной мы научимся строить диаграммы с помощью </w:t>
      </w:r>
      <w:r w:rsidR="00456B86" w:rsidRPr="001C755C">
        <w:rPr>
          <w:rFonts w:ascii="Times New Roman" w:hAnsi="Times New Roman" w:cs="Times New Roman"/>
          <w:sz w:val="28"/>
          <w:szCs w:val="28"/>
        </w:rPr>
        <w:t>сторонней библиотеки «</w:t>
      </w:r>
      <w:proofErr w:type="spellStart"/>
      <w:r w:rsidR="00456B86" w:rsidRPr="001C755C">
        <w:rPr>
          <w:rFonts w:ascii="Times New Roman" w:hAnsi="Times New Roman" w:cs="Times New Roman"/>
          <w:sz w:val="28"/>
          <w:szCs w:val="28"/>
          <w:lang w:val="en-US"/>
        </w:rPr>
        <w:t>ggplot</w:t>
      </w:r>
      <w:proofErr w:type="spellEnd"/>
      <w:r w:rsidR="00BC795F" w:rsidRPr="001C755C">
        <w:rPr>
          <w:rFonts w:ascii="Times New Roman" w:hAnsi="Times New Roman" w:cs="Times New Roman"/>
          <w:sz w:val="28"/>
          <w:szCs w:val="28"/>
        </w:rPr>
        <w:t>»</w:t>
      </w:r>
      <w:r w:rsidR="00F5630F" w:rsidRPr="001C755C">
        <w:rPr>
          <w:rFonts w:ascii="Times New Roman" w:hAnsi="Times New Roman" w:cs="Times New Roman"/>
          <w:sz w:val="28"/>
          <w:szCs w:val="28"/>
        </w:rPr>
        <w:t>.</w:t>
      </w:r>
    </w:p>
    <w:p w:rsidR="00F5630F" w:rsidRPr="001C755C" w:rsidRDefault="00F5630F" w:rsidP="00F5630F">
      <w:p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Постройте следующие диаграммы, последовательно выполняя команды из файла:</w:t>
      </w:r>
    </w:p>
    <w:p w:rsidR="001052FD" w:rsidRPr="001C755C" w:rsidRDefault="001052FD" w:rsidP="00F5630F">
      <w:pPr>
        <w:pStyle w:val="a8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Scatter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Plot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(диаграмма рассеяния)</w:t>
      </w:r>
    </w:p>
    <w:p w:rsidR="001052FD" w:rsidRPr="001C755C" w:rsidRDefault="001052FD" w:rsidP="00F5630F">
      <w:pPr>
        <w:pStyle w:val="a8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Line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Graph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(Линейный </w:t>
      </w:r>
      <w:proofErr w:type="gramStart"/>
      <w:r w:rsidRPr="001C755C">
        <w:rPr>
          <w:rFonts w:ascii="Times New Roman" w:hAnsi="Times New Roman" w:cs="Times New Roman"/>
          <w:sz w:val="28"/>
          <w:szCs w:val="28"/>
        </w:rPr>
        <w:t>график )</w:t>
      </w:r>
      <w:proofErr w:type="gramEnd"/>
    </w:p>
    <w:p w:rsidR="001052FD" w:rsidRPr="001C755C" w:rsidRDefault="001052FD" w:rsidP="00F5630F">
      <w:pPr>
        <w:pStyle w:val="a8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Bar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Graph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(столбчатая диаграмма)</w:t>
      </w:r>
    </w:p>
    <w:p w:rsidR="007F73D6" w:rsidRPr="001C755C" w:rsidRDefault="001052FD" w:rsidP="00F5630F">
      <w:pPr>
        <w:pStyle w:val="a8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Histogram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(</w:t>
      </w:r>
      <w:r w:rsidR="007F73D6" w:rsidRPr="001C755C">
        <w:rPr>
          <w:rFonts w:ascii="Times New Roman" w:hAnsi="Times New Roman" w:cs="Times New Roman"/>
          <w:sz w:val="28"/>
          <w:szCs w:val="28"/>
        </w:rPr>
        <w:t>гистограмма</w:t>
      </w:r>
      <w:r w:rsidRPr="001C755C">
        <w:rPr>
          <w:rFonts w:ascii="Times New Roman" w:hAnsi="Times New Roman" w:cs="Times New Roman"/>
          <w:sz w:val="28"/>
          <w:szCs w:val="28"/>
        </w:rPr>
        <w:t>)</w:t>
      </w:r>
    </w:p>
    <w:p w:rsidR="001052FD" w:rsidRPr="001C755C" w:rsidRDefault="001052FD" w:rsidP="00F5630F">
      <w:pPr>
        <w:pStyle w:val="a8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Box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Plot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(ящики с усами)</w:t>
      </w:r>
    </w:p>
    <w:p w:rsidR="001C755C" w:rsidRDefault="00A069DB" w:rsidP="0003442D">
      <w:p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Для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Box</w:t>
      </w:r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Plot</w:t>
      </w:r>
      <w:r w:rsidRPr="001C755C">
        <w:rPr>
          <w:rFonts w:ascii="Times New Roman" w:hAnsi="Times New Roman" w:cs="Times New Roman"/>
          <w:sz w:val="28"/>
          <w:szCs w:val="28"/>
        </w:rPr>
        <w:t xml:space="preserve"> самостоятельно постройте </w:t>
      </w:r>
      <w:r w:rsidR="003639F6" w:rsidRPr="001C755C">
        <w:rPr>
          <w:rFonts w:ascii="Times New Roman" w:hAnsi="Times New Roman" w:cs="Times New Roman"/>
          <w:sz w:val="28"/>
          <w:szCs w:val="28"/>
        </w:rPr>
        <w:t>диаграммы с помощью «</w:t>
      </w:r>
      <w:proofErr w:type="spellStart"/>
      <w:r w:rsidR="003639F6" w:rsidRPr="001C755C">
        <w:rPr>
          <w:rFonts w:ascii="Times New Roman" w:hAnsi="Times New Roman" w:cs="Times New Roman"/>
          <w:sz w:val="28"/>
          <w:szCs w:val="28"/>
          <w:lang w:val="en-US"/>
        </w:rPr>
        <w:t>ggplot</w:t>
      </w:r>
      <w:proofErr w:type="spellEnd"/>
      <w:r w:rsidR="003639F6" w:rsidRPr="001C755C">
        <w:rPr>
          <w:rFonts w:ascii="Times New Roman" w:hAnsi="Times New Roman" w:cs="Times New Roman"/>
          <w:sz w:val="28"/>
          <w:szCs w:val="28"/>
        </w:rPr>
        <w:t>» по аналогии с предыдущими диаграммами</w:t>
      </w:r>
    </w:p>
    <w:p w:rsidR="001C755C" w:rsidRDefault="001C75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03442D" w:rsidRPr="001C755C" w:rsidRDefault="0003442D" w:rsidP="00C65FB3">
      <w:pPr>
        <w:pStyle w:val="a"/>
        <w:ind w:hanging="218"/>
        <w:rPr>
          <w:b/>
          <w:bCs/>
          <w:sz w:val="32"/>
          <w:szCs w:val="32"/>
        </w:rPr>
      </w:pPr>
      <w:bookmarkStart w:id="3" w:name="_Toc121005536"/>
      <w:r w:rsidRPr="001C755C">
        <w:rPr>
          <w:b/>
          <w:bCs/>
          <w:sz w:val="32"/>
          <w:szCs w:val="32"/>
        </w:rPr>
        <w:lastRenderedPageBreak/>
        <w:t xml:space="preserve">Прогнозирование временных рядов в </w:t>
      </w:r>
      <w:r w:rsidRPr="001C755C">
        <w:rPr>
          <w:b/>
          <w:bCs/>
          <w:sz w:val="32"/>
          <w:szCs w:val="32"/>
          <w:lang w:val="en-US"/>
        </w:rPr>
        <w:t>R</w:t>
      </w:r>
      <w:bookmarkEnd w:id="3"/>
    </w:p>
    <w:p w:rsidR="0003442D" w:rsidRPr="001C755C" w:rsidRDefault="00FB6E66" w:rsidP="0003442D">
      <w:pPr>
        <w:pStyle w:val="Compact"/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Откройте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папку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«part_3»,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main_for_students.R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.</w:t>
      </w:r>
    </w:p>
    <w:p w:rsidR="00FB6E66" w:rsidRPr="001C755C" w:rsidRDefault="00FB6E66" w:rsidP="00FB6E66">
      <w:p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В этой части лабораторной мы посмотрим на прогнозирование временных рядов с помощью библиотеки «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forecast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.</w:t>
      </w:r>
    </w:p>
    <w:p w:rsidR="00A741B3" w:rsidRPr="001C755C" w:rsidRDefault="00C41230" w:rsidP="0079561C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Подключим библиотек</w:t>
      </w:r>
      <w:r w:rsidR="00A741B3" w:rsidRPr="001C755C">
        <w:rPr>
          <w:rFonts w:ascii="Times New Roman" w:hAnsi="Times New Roman" w:cs="Times New Roman"/>
          <w:sz w:val="28"/>
          <w:szCs w:val="28"/>
        </w:rPr>
        <w:t>и</w:t>
      </w:r>
      <w:r w:rsidRPr="001C755C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forecast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 и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ggplot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</w:t>
      </w:r>
    </w:p>
    <w:p w:rsidR="00A741B3" w:rsidRPr="001C755C" w:rsidRDefault="00A741B3" w:rsidP="0079561C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9E48860" wp14:editId="2ED3884D">
            <wp:extent cx="2415749" cy="45724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1C8" w:rsidRPr="001C755C" w:rsidRDefault="0079561C" w:rsidP="00C41230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Используем встроенный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dataset</w:t>
      </w:r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en-US"/>
        </w:rPr>
        <w:t>AirPassengers</w:t>
      </w:r>
      <w:proofErr w:type="spellEnd"/>
      <w:r w:rsidR="007421C8" w:rsidRPr="001C755C">
        <w:rPr>
          <w:rFonts w:ascii="Times New Roman" w:hAnsi="Times New Roman" w:cs="Times New Roman"/>
          <w:sz w:val="28"/>
          <w:szCs w:val="28"/>
        </w:rPr>
        <w:t>,</w:t>
      </w:r>
      <w:r w:rsidRPr="001C755C">
        <w:rPr>
          <w:rFonts w:ascii="Times New Roman" w:hAnsi="Times New Roman" w:cs="Times New Roman"/>
          <w:sz w:val="28"/>
          <w:szCs w:val="28"/>
        </w:rPr>
        <w:t xml:space="preserve"> переименуем в </w:t>
      </w:r>
      <w:r w:rsidRPr="001C755C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C755C">
        <w:rPr>
          <w:rFonts w:ascii="Times New Roman" w:hAnsi="Times New Roman" w:cs="Times New Roman"/>
          <w:sz w:val="28"/>
          <w:szCs w:val="28"/>
        </w:rPr>
        <w:t xml:space="preserve"> для удобства использования</w:t>
      </w:r>
      <w:r w:rsidR="007421C8" w:rsidRPr="001C755C">
        <w:rPr>
          <w:rFonts w:ascii="Times New Roman" w:hAnsi="Times New Roman" w:cs="Times New Roman"/>
          <w:sz w:val="28"/>
          <w:szCs w:val="28"/>
        </w:rPr>
        <w:t xml:space="preserve"> и </w:t>
      </w:r>
      <w:r w:rsidR="00842D5A" w:rsidRPr="001C755C">
        <w:rPr>
          <w:rFonts w:ascii="Times New Roman" w:hAnsi="Times New Roman" w:cs="Times New Roman"/>
          <w:sz w:val="28"/>
          <w:szCs w:val="28"/>
        </w:rPr>
        <w:t xml:space="preserve">найдем дату, которая разделит наш </w:t>
      </w:r>
      <w:r w:rsidR="00842D5A" w:rsidRPr="001C755C">
        <w:rPr>
          <w:rFonts w:ascii="Times New Roman" w:hAnsi="Times New Roman" w:cs="Times New Roman"/>
          <w:sz w:val="28"/>
          <w:szCs w:val="28"/>
          <w:lang w:val="en-US"/>
        </w:rPr>
        <w:t>dataset</w:t>
      </w:r>
      <w:r w:rsidR="00842D5A" w:rsidRPr="001C755C">
        <w:rPr>
          <w:rFonts w:ascii="Times New Roman" w:hAnsi="Times New Roman" w:cs="Times New Roman"/>
          <w:sz w:val="28"/>
          <w:szCs w:val="28"/>
        </w:rPr>
        <w:t xml:space="preserve"> в пропорции 80/20</w:t>
      </w:r>
    </w:p>
    <w:p w:rsidR="007421C8" w:rsidRPr="001C755C" w:rsidRDefault="007421C8" w:rsidP="007421C8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0193F74" wp14:editId="03A41697">
            <wp:extent cx="1783080" cy="5486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42364"/>
                    <a:stretch/>
                  </pic:blipFill>
                  <pic:spPr bwMode="auto">
                    <a:xfrm>
                      <a:off x="0" y="0"/>
                      <a:ext cx="1783236" cy="548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3296" w:rsidRPr="001C755C" w:rsidRDefault="00913296" w:rsidP="00C41230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Создадим обучающее и тестовое множества в пропорции 80/20</w:t>
      </w:r>
    </w:p>
    <w:p w:rsidR="00913296" w:rsidRPr="001C755C" w:rsidRDefault="00913296" w:rsidP="00913296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629A840" wp14:editId="57285E57">
            <wp:extent cx="1912786" cy="327688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12786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7C1" w:rsidRPr="001C755C" w:rsidRDefault="00913296" w:rsidP="00C41230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Используем метод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Benchmark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forecasting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naive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для прогнозирования</w:t>
      </w:r>
      <w:r w:rsidR="002E77C1" w:rsidRPr="001C755C">
        <w:rPr>
          <w:rFonts w:ascii="Times New Roman" w:hAnsi="Times New Roman" w:cs="Times New Roman"/>
          <w:sz w:val="28"/>
          <w:szCs w:val="28"/>
        </w:rPr>
        <w:t xml:space="preserve"> и визуализируем с помощью </w:t>
      </w:r>
      <w:proofErr w:type="spellStart"/>
      <w:proofErr w:type="gramStart"/>
      <w:r w:rsidR="002E77C1" w:rsidRPr="001C755C">
        <w:rPr>
          <w:rFonts w:ascii="Times New Roman" w:hAnsi="Times New Roman" w:cs="Times New Roman"/>
          <w:sz w:val="28"/>
          <w:szCs w:val="28"/>
          <w:lang w:val="en-US"/>
        </w:rPr>
        <w:t>autoplot</w:t>
      </w:r>
      <w:proofErr w:type="spellEnd"/>
      <w:r w:rsidR="002E77C1" w:rsidRPr="001C755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2E77C1" w:rsidRPr="001C755C">
        <w:rPr>
          <w:rFonts w:ascii="Times New Roman" w:hAnsi="Times New Roman" w:cs="Times New Roman"/>
          <w:sz w:val="28"/>
          <w:szCs w:val="28"/>
        </w:rPr>
        <w:t>)</w:t>
      </w:r>
    </w:p>
    <w:p w:rsidR="002E77C1" w:rsidRPr="001C755C" w:rsidRDefault="002E77C1" w:rsidP="002E77C1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728D2F4" wp14:editId="14319EE7">
            <wp:extent cx="1546994" cy="411516"/>
            <wp:effectExtent l="0" t="0" r="0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46994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1B3" w:rsidRPr="001C755C" w:rsidRDefault="002E77C1" w:rsidP="00C41230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>Теперь попробуем метод</w:t>
      </w:r>
      <w:r w:rsidR="00531CDE"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Exponential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smoothing</w:t>
      </w:r>
      <w:proofErr w:type="spellEnd"/>
      <w:r w:rsidR="00531CDE" w:rsidRPr="001C755C">
        <w:rPr>
          <w:rFonts w:ascii="Times New Roman" w:hAnsi="Times New Roman" w:cs="Times New Roman"/>
          <w:sz w:val="28"/>
          <w:szCs w:val="28"/>
        </w:rPr>
        <w:t xml:space="preserve"> и также визуализируем его</w:t>
      </w:r>
    </w:p>
    <w:p w:rsidR="00531CDE" w:rsidRPr="001C755C" w:rsidRDefault="009703EC" w:rsidP="00531CDE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2887460" wp14:editId="670C89AB">
            <wp:extent cx="1577477" cy="449619"/>
            <wp:effectExtent l="0" t="0" r="3810" b="762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77477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3246" w:rsidRPr="001C755C" w:rsidRDefault="00531CDE" w:rsidP="00C41230">
      <w:pPr>
        <w:pStyle w:val="a8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</w:rPr>
        <w:t xml:space="preserve">Последний метод </w:t>
      </w:r>
      <w:r w:rsidR="00C83246" w:rsidRPr="001C755C">
        <w:rPr>
          <w:rFonts w:ascii="Times New Roman" w:hAnsi="Times New Roman" w:cs="Times New Roman"/>
          <w:sz w:val="28"/>
          <w:szCs w:val="28"/>
        </w:rPr>
        <w:t>–</w:t>
      </w:r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83246" w:rsidRPr="001C755C">
        <w:rPr>
          <w:rFonts w:ascii="Times New Roman" w:hAnsi="Times New Roman" w:cs="Times New Roman"/>
          <w:sz w:val="28"/>
          <w:szCs w:val="28"/>
          <w:lang w:val="en-US"/>
        </w:rPr>
        <w:t>Arima</w:t>
      </w:r>
      <w:proofErr w:type="spellEnd"/>
      <w:r w:rsidR="00C83246" w:rsidRPr="001C755C">
        <w:rPr>
          <w:rFonts w:ascii="Times New Roman" w:hAnsi="Times New Roman" w:cs="Times New Roman"/>
          <w:sz w:val="28"/>
          <w:szCs w:val="28"/>
        </w:rPr>
        <w:t xml:space="preserve">- очень мощный </w:t>
      </w:r>
      <w:r w:rsidR="00C83246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>статистический метод для прогнозирования временных рядов</w:t>
      </w:r>
      <w:r w:rsidR="000A5F6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 xml:space="preserve">. </w:t>
      </w:r>
      <w:r w:rsidR="000A5F6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  <w:lang w:val="en-US"/>
        </w:rPr>
        <w:t>Auto</w:t>
      </w:r>
      <w:r w:rsidR="000A5F6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>.</w:t>
      </w:r>
      <w:proofErr w:type="spellStart"/>
      <w:r w:rsidR="000A5F6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  <w:lang w:val="en-US"/>
        </w:rPr>
        <w:t>arima</w:t>
      </w:r>
      <w:proofErr w:type="spellEnd"/>
      <w:r w:rsidR="000A5F6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 xml:space="preserve"> выполняется не моментально, так что не волнуйтесь</w:t>
      </w:r>
      <w:r w:rsidR="00232EE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>, если у вас перестанет работать терминал и просто подождите. После построения временного ряда вы увид</w:t>
      </w:r>
      <w:r w:rsidR="00B95C4F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>и</w:t>
      </w:r>
      <w:r w:rsidR="00232EE2" w:rsidRPr="001C755C">
        <w:rPr>
          <w:rFonts w:ascii="Times New Roman" w:hAnsi="Times New Roman" w:cs="Times New Roman"/>
          <w:color w:val="444444"/>
          <w:sz w:val="28"/>
          <w:szCs w:val="28"/>
          <w:shd w:val="clear" w:color="auto" w:fill="FFFFFF"/>
        </w:rPr>
        <w:t>те существенную разницу по сравнению с другими методами.</w:t>
      </w:r>
    </w:p>
    <w:p w:rsidR="001C755C" w:rsidRDefault="00C83246" w:rsidP="00C83246">
      <w:pPr>
        <w:pStyle w:val="a8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color w:val="444444"/>
          <w:sz w:val="28"/>
          <w:szCs w:val="28"/>
          <w:shd w:val="clear" w:color="auto" w:fill="FFFFFF"/>
          <w:lang w:eastAsia="ru-RU"/>
        </w:rPr>
        <w:drawing>
          <wp:inline distT="0" distB="0" distL="0" distR="0" wp14:anchorId="35377C77" wp14:editId="26AD323C">
            <wp:extent cx="4450466" cy="708721"/>
            <wp:effectExtent l="0" t="0" r="762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55C" w:rsidRDefault="001C75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232EE2" w:rsidRPr="001C755C" w:rsidRDefault="000D75FA" w:rsidP="00C65FB3">
      <w:pPr>
        <w:pStyle w:val="a"/>
        <w:ind w:hanging="218"/>
        <w:rPr>
          <w:b/>
          <w:bCs/>
          <w:sz w:val="32"/>
          <w:szCs w:val="32"/>
        </w:rPr>
      </w:pPr>
      <w:bookmarkStart w:id="4" w:name="_Toc121005537"/>
      <w:r w:rsidRPr="001C755C">
        <w:rPr>
          <w:b/>
          <w:bCs/>
          <w:sz w:val="32"/>
          <w:szCs w:val="32"/>
        </w:rPr>
        <w:lastRenderedPageBreak/>
        <w:t>Классификация и кластеризация в R</w:t>
      </w:r>
      <w:bookmarkEnd w:id="4"/>
    </w:p>
    <w:p w:rsidR="009A0E13" w:rsidRPr="001C755C" w:rsidRDefault="009A0E13" w:rsidP="009A0E13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Откройте</w:t>
      </w:r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папку</w:t>
      </w:r>
      <w:r w:rsidRPr="001C755C">
        <w:rPr>
          <w:rFonts w:ascii="Times New Roman" w:hAnsi="Times New Roman" w:cs="Times New Roman"/>
          <w:sz w:val="28"/>
          <w:szCs w:val="28"/>
        </w:rPr>
        <w:t xml:space="preserve"> «part_4», 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файл</w:t>
      </w:r>
      <w:r w:rsidRPr="001C755C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main_for_students.R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.</w:t>
      </w:r>
    </w:p>
    <w:p w:rsidR="009A0E13" w:rsidRPr="001C755C" w:rsidRDefault="009A0E13" w:rsidP="009A0E13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В этой части лабораторной мы изучим инструменты для классификации и кластеризации </w:t>
      </w:r>
      <w:r w:rsidR="00473478" w:rsidRPr="001C755C">
        <w:rPr>
          <w:rFonts w:ascii="Times New Roman" w:hAnsi="Times New Roman" w:cs="Times New Roman"/>
          <w:sz w:val="28"/>
          <w:szCs w:val="28"/>
        </w:rPr>
        <w:t>dataset</w:t>
      </w:r>
      <w:r w:rsidR="00473478" w:rsidRPr="001C755C">
        <w:rPr>
          <w:rFonts w:ascii="Times New Roman" w:hAnsi="Times New Roman" w:cs="Times New Roman"/>
          <w:sz w:val="28"/>
          <w:szCs w:val="28"/>
          <w:lang w:val="ru-RU"/>
        </w:rPr>
        <w:t>`</w:t>
      </w:r>
      <w:proofErr w:type="spellStart"/>
      <w:r w:rsidR="00473478" w:rsidRPr="001C755C">
        <w:rPr>
          <w:rFonts w:ascii="Times New Roman" w:hAnsi="Times New Roman" w:cs="Times New Roman"/>
          <w:sz w:val="28"/>
          <w:szCs w:val="28"/>
          <w:lang w:val="ru-RU"/>
        </w:rPr>
        <w:t>ов</w:t>
      </w:r>
      <w:proofErr w:type="spellEnd"/>
    </w:p>
    <w:p w:rsidR="00473478" w:rsidRPr="001C755C" w:rsidRDefault="00473478" w:rsidP="0047347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Подключим библиотеки, загрузим </w:t>
      </w:r>
      <w:r w:rsidRPr="001C755C">
        <w:rPr>
          <w:rFonts w:ascii="Times New Roman" w:hAnsi="Times New Roman" w:cs="Times New Roman"/>
          <w:sz w:val="28"/>
          <w:szCs w:val="28"/>
        </w:rPr>
        <w:t>dataset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C755C">
        <w:rPr>
          <w:rFonts w:ascii="Times New Roman" w:hAnsi="Times New Roman" w:cs="Times New Roman"/>
          <w:sz w:val="28"/>
          <w:szCs w:val="28"/>
        </w:rPr>
        <w:t>Iris</w:t>
      </w:r>
      <w:r w:rsidR="00E33201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разобьем его на тренировочные и проверочные данные</w:t>
      </w:r>
    </w:p>
    <w:p w:rsidR="000D75FA" w:rsidRPr="001C755C" w:rsidRDefault="009A0E13" w:rsidP="00AC41AD">
      <w:pPr>
        <w:pStyle w:val="Compact"/>
        <w:ind w:firstLine="709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B6DDFD2" wp14:editId="01CF37BF">
            <wp:extent cx="4595258" cy="238526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238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C01" w:rsidRPr="001C755C" w:rsidRDefault="00DB2DEC" w:rsidP="00B62C01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Проведем классификацию с помощью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Decision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Tree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Classifiers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B62C01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проверим точность классификации на тренировочных и проверочных данных</w:t>
      </w:r>
    </w:p>
    <w:p w:rsidR="00E33201" w:rsidRPr="001C755C" w:rsidRDefault="00B62C01" w:rsidP="00B62C01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13C4BA6" wp14:editId="16183042">
            <wp:extent cx="6300470" cy="1769745"/>
            <wp:effectExtent l="0" t="0" r="5080" b="190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165" w:rsidRPr="001C755C" w:rsidRDefault="00EF0165" w:rsidP="00B62C01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Получили, что наша модель</w:t>
      </w:r>
      <w:r w:rsidR="008F4E5C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классифицирует данные с точностью 95.8% на тренировочных данных:</w:t>
      </w:r>
    </w:p>
    <w:p w:rsidR="008F4E5C" w:rsidRPr="001C755C" w:rsidRDefault="008F4E5C" w:rsidP="00B62C01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4CD18AC5" wp14:editId="213A1027">
            <wp:extent cx="2994920" cy="1272650"/>
            <wp:effectExtent l="0" t="0" r="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6BD" w:rsidRPr="001C755C" w:rsidRDefault="00E02A91" w:rsidP="00B62C01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="002126BD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точностью 96.7% на проверочном множестве:</w:t>
      </w:r>
    </w:p>
    <w:p w:rsidR="002126BD" w:rsidRPr="001C755C" w:rsidRDefault="002126BD" w:rsidP="00B62C01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54C3D5E8" wp14:editId="30EB385E">
            <wp:extent cx="2758679" cy="1204064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2598" w:rsidRPr="001C755C" w:rsidRDefault="00E02A91" w:rsidP="00062598">
      <w:pPr>
        <w:pStyle w:val="Compact"/>
        <w:ind w:left="720"/>
        <w:rPr>
          <w:rFonts w:ascii="Times New Roman" w:hAnsi="Times New Roman" w:cs="Times New Roman"/>
          <w:noProof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lastRenderedPageBreak/>
        <w:t>И, с точностью 96% на всем множестве данных:</w:t>
      </w:r>
      <w:r w:rsidR="00062598" w:rsidRPr="001C755C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  <w:r w:rsidR="00062598"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0D0DF5C" wp14:editId="48622A8D">
            <wp:extent cx="2812024" cy="1272650"/>
            <wp:effectExtent l="0" t="0" r="7620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2024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C07" w:rsidRPr="001C755C" w:rsidRDefault="00062598" w:rsidP="00A63717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Теперь проведем классификацию с помощью «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Random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Forest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  <w:lang w:val="ru-RU"/>
        </w:rPr>
        <w:t>Algorithm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7B5811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. Этот алгоритм более точно производит классификацию, что мы сейчас и </w:t>
      </w:r>
      <w:proofErr w:type="spellStart"/>
      <w:r w:rsidR="007B5811" w:rsidRPr="001C755C">
        <w:rPr>
          <w:rFonts w:ascii="Times New Roman" w:hAnsi="Times New Roman" w:cs="Times New Roman"/>
          <w:sz w:val="28"/>
          <w:szCs w:val="28"/>
          <w:lang w:val="ru-RU"/>
        </w:rPr>
        <w:t>пок</w:t>
      </w:r>
      <w:proofErr w:type="spellEnd"/>
      <w:r w:rsidR="00BD6C07"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5EC33592" wp14:editId="22ACDD8F">
            <wp:extent cx="6300470" cy="1713230"/>
            <wp:effectExtent l="0" t="0" r="5080" b="127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C07" w:rsidRPr="001C755C" w:rsidRDefault="00BD6C07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Тренировочное множество</w:t>
      </w:r>
      <w:r w:rsidR="001D45B6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– 100%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BD6C07" w:rsidRPr="001C755C" w:rsidRDefault="001D45B6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615E863" wp14:editId="72DC6941">
            <wp:extent cx="2598645" cy="1310754"/>
            <wp:effectExtent l="0" t="0" r="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5B6" w:rsidRPr="001C755C" w:rsidRDefault="001D45B6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Проверочное множество – 96.7%:</w:t>
      </w:r>
    </w:p>
    <w:p w:rsidR="001D45B6" w:rsidRPr="001C755C" w:rsidRDefault="001D45B6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7688A904" wp14:editId="34938A50">
            <wp:extent cx="2834886" cy="1257409"/>
            <wp:effectExtent l="0" t="0" r="381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5B6" w:rsidRPr="001C755C" w:rsidRDefault="001D45B6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Все множество </w:t>
      </w:r>
      <w:r w:rsidR="004F7D32" w:rsidRPr="001C755C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4F7D32" w:rsidRPr="001C755C">
        <w:rPr>
          <w:rFonts w:ascii="Times New Roman" w:hAnsi="Times New Roman" w:cs="Times New Roman"/>
          <w:sz w:val="28"/>
          <w:szCs w:val="28"/>
          <w:lang w:val="ru-RU"/>
        </w:rPr>
        <w:t>99.3%:</w:t>
      </w:r>
    </w:p>
    <w:p w:rsidR="004F7D32" w:rsidRPr="001C755C" w:rsidRDefault="004F7D32" w:rsidP="00BD6C0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97B5095" wp14:editId="1295CDD9">
            <wp:extent cx="2705334" cy="1249788"/>
            <wp:effectExtent l="0" t="0" r="0" b="762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379" w:rsidRPr="001C755C" w:rsidRDefault="00E60AD8" w:rsidP="00072379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Теперь п</w:t>
      </w:r>
      <w:r w:rsidR="00C96C3A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роведем кластеризацию того же </w:t>
      </w:r>
      <w:r w:rsidR="00C96C3A" w:rsidRPr="001C755C">
        <w:rPr>
          <w:rFonts w:ascii="Times New Roman" w:hAnsi="Times New Roman" w:cs="Times New Roman"/>
          <w:sz w:val="28"/>
          <w:szCs w:val="28"/>
        </w:rPr>
        <w:t>dataset</w:t>
      </w:r>
      <w:r w:rsidR="00C96C3A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`а </w:t>
      </w:r>
      <w:r w:rsidR="00C96C3A" w:rsidRPr="001C755C">
        <w:rPr>
          <w:rFonts w:ascii="Times New Roman" w:hAnsi="Times New Roman" w:cs="Times New Roman"/>
          <w:sz w:val="28"/>
          <w:szCs w:val="28"/>
        </w:rPr>
        <w:t>iris</w:t>
      </w:r>
      <w:r w:rsidR="00C96C3A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. Повторно загрузим </w:t>
      </w:r>
      <w:r w:rsidR="00C96C3A" w:rsidRPr="001C755C">
        <w:rPr>
          <w:rFonts w:ascii="Times New Roman" w:hAnsi="Times New Roman" w:cs="Times New Roman"/>
          <w:sz w:val="28"/>
          <w:szCs w:val="28"/>
        </w:rPr>
        <w:t>dataset</w:t>
      </w:r>
      <w:r w:rsidR="00C96C3A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C96C3A" w:rsidRPr="001C755C">
        <w:rPr>
          <w:rFonts w:ascii="Times New Roman" w:hAnsi="Times New Roman" w:cs="Times New Roman"/>
          <w:sz w:val="28"/>
          <w:szCs w:val="28"/>
        </w:rPr>
        <w:t>iris</w:t>
      </w:r>
      <w:r w:rsidR="009B4EDD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применим </w:t>
      </w:r>
      <w:r w:rsidR="009B4EDD" w:rsidRPr="001C755C">
        <w:rPr>
          <w:rFonts w:ascii="Times New Roman" w:hAnsi="Times New Roman" w:cs="Times New Roman"/>
          <w:sz w:val="28"/>
          <w:szCs w:val="28"/>
        </w:rPr>
        <w:t>k</w:t>
      </w:r>
      <w:r w:rsidR="009B4EDD" w:rsidRPr="001C755C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B4EDD" w:rsidRPr="001C755C">
        <w:rPr>
          <w:rFonts w:ascii="Times New Roman" w:hAnsi="Times New Roman" w:cs="Times New Roman"/>
          <w:sz w:val="28"/>
          <w:szCs w:val="28"/>
        </w:rPr>
        <w:t>means</w:t>
      </w:r>
      <w:r w:rsidR="009B4EDD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модель кластеризации:</w:t>
      </w:r>
    </w:p>
    <w:p w:rsidR="009B4EDD" w:rsidRPr="001C755C" w:rsidRDefault="009B4EDD" w:rsidP="009B4EDD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22F3A3E9" wp14:editId="7CD81C62">
            <wp:extent cx="4351397" cy="990686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EDD" w:rsidRPr="001C755C" w:rsidRDefault="00E60AD8" w:rsidP="00E60AD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Посмотрим на таблицу соответствия </w:t>
      </w:r>
      <w:r w:rsidR="002619E7" w:rsidRPr="001C755C">
        <w:rPr>
          <w:rFonts w:ascii="Times New Roman" w:hAnsi="Times New Roman" w:cs="Times New Roman"/>
          <w:sz w:val="28"/>
          <w:szCs w:val="28"/>
          <w:lang w:val="ru-RU"/>
        </w:rPr>
        <w:t>кластеров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="002619E7" w:rsidRPr="001C755C">
        <w:rPr>
          <w:rFonts w:ascii="Times New Roman" w:hAnsi="Times New Roman" w:cs="Times New Roman"/>
          <w:sz w:val="28"/>
          <w:szCs w:val="28"/>
          <w:lang w:val="ru-RU"/>
        </w:rPr>
        <w:t>цветов:</w:t>
      </w:r>
    </w:p>
    <w:p w:rsidR="007D08E3" w:rsidRPr="001C755C" w:rsidRDefault="007D08E3" w:rsidP="007D08E3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70FD6A3B" wp14:editId="18B9EFEF">
            <wp:extent cx="2697714" cy="487722"/>
            <wp:effectExtent l="0" t="0" r="7620" b="762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19E7" w:rsidRPr="001C755C" w:rsidRDefault="002619E7" w:rsidP="002619E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346C205E" wp14:editId="7D051DC1">
            <wp:extent cx="1897544" cy="571550"/>
            <wp:effectExtent l="0" t="0" r="762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19E7" w:rsidRPr="001C755C" w:rsidRDefault="002619E7" w:rsidP="002619E7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Видно, что во второй кластер попало много цветов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virginica</w:t>
      </w:r>
      <w:proofErr w:type="spellEnd"/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, что говорит о том, что </w:t>
      </w:r>
      <w:r w:rsidR="00C05B98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цветы </w:t>
      </w:r>
      <w:proofErr w:type="spellStart"/>
      <w:r w:rsidR="00C05B98" w:rsidRPr="001C755C">
        <w:rPr>
          <w:rFonts w:ascii="Times New Roman" w:hAnsi="Times New Roman" w:cs="Times New Roman"/>
          <w:sz w:val="28"/>
          <w:szCs w:val="28"/>
        </w:rPr>
        <w:t>versicolor</w:t>
      </w:r>
      <w:proofErr w:type="spellEnd"/>
      <w:r w:rsidR="00C05B98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="00C05B98" w:rsidRPr="001C755C">
        <w:rPr>
          <w:rFonts w:ascii="Times New Roman" w:hAnsi="Times New Roman" w:cs="Times New Roman"/>
          <w:sz w:val="28"/>
          <w:szCs w:val="28"/>
        </w:rPr>
        <w:t>virginica</w:t>
      </w:r>
      <w:proofErr w:type="spellEnd"/>
      <w:r w:rsidR="00C05B98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достаточно похожи.</w:t>
      </w:r>
    </w:p>
    <w:p w:rsidR="003459AC" w:rsidRPr="001C755C" w:rsidRDefault="003459AC" w:rsidP="007D08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В заключении визуализируем нашу кластеризацию</w:t>
      </w:r>
      <w:r w:rsidRPr="001C755C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1C755C" w:rsidRDefault="003459AC" w:rsidP="003459AC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1F64203F" wp14:editId="2E5602F7">
            <wp:extent cx="5547841" cy="54106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7841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55C" w:rsidRDefault="001C755C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DE5E34" w:rsidRPr="001C755C" w:rsidRDefault="00DE5E34" w:rsidP="00C65FB3">
      <w:pPr>
        <w:pStyle w:val="a"/>
        <w:ind w:hanging="218"/>
        <w:rPr>
          <w:b/>
          <w:bCs/>
          <w:sz w:val="32"/>
          <w:szCs w:val="32"/>
        </w:rPr>
      </w:pPr>
      <w:bookmarkStart w:id="5" w:name="_Toc121005538"/>
      <w:r w:rsidRPr="001C755C">
        <w:rPr>
          <w:b/>
          <w:bCs/>
          <w:sz w:val="32"/>
          <w:szCs w:val="32"/>
        </w:rPr>
        <w:lastRenderedPageBreak/>
        <w:t>Нейронные сети в R</w:t>
      </w:r>
      <w:bookmarkEnd w:id="5"/>
    </w:p>
    <w:p w:rsidR="00FB69D5" w:rsidRPr="001C755C" w:rsidRDefault="00FB69D5" w:rsidP="00DE5E34">
      <w:pPr>
        <w:pStyle w:val="Compact"/>
        <w:rPr>
          <w:rFonts w:ascii="Times New Roman" w:hAnsi="Times New Roman" w:cs="Times New Roman"/>
          <w:sz w:val="28"/>
          <w:szCs w:val="28"/>
        </w:rPr>
      </w:pP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Откройте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папку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«part_5», 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 xml:space="preserve"> «</w:t>
      </w:r>
      <w:proofErr w:type="spellStart"/>
      <w:r w:rsidRPr="001C755C">
        <w:rPr>
          <w:rFonts w:ascii="Times New Roman" w:hAnsi="Times New Roman" w:cs="Times New Roman"/>
          <w:sz w:val="28"/>
          <w:szCs w:val="28"/>
        </w:rPr>
        <w:t>main_for_students.R</w:t>
      </w:r>
      <w:proofErr w:type="spellEnd"/>
      <w:r w:rsidRPr="001C755C">
        <w:rPr>
          <w:rFonts w:ascii="Times New Roman" w:hAnsi="Times New Roman" w:cs="Times New Roman"/>
          <w:sz w:val="28"/>
          <w:szCs w:val="28"/>
        </w:rPr>
        <w:t>».</w:t>
      </w:r>
    </w:p>
    <w:p w:rsidR="00DE5E34" w:rsidRPr="001C755C" w:rsidRDefault="00DE5E34" w:rsidP="00DE5E34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Последним заданием будет написание нейронной сети для операции </w:t>
      </w:r>
      <w:r w:rsidR="00C508A8">
        <w:rPr>
          <w:rFonts w:ascii="Times New Roman" w:hAnsi="Times New Roman" w:cs="Times New Roman"/>
          <w:sz w:val="28"/>
          <w:szCs w:val="28"/>
          <w:lang w:val="ru-RU"/>
        </w:rPr>
        <w:t>сложения</w:t>
      </w:r>
      <w:r w:rsidR="00FB69D5" w:rsidRPr="001C755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B69D5" w:rsidRPr="001C755C" w:rsidRDefault="00C93BDF" w:rsidP="00C93BDF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Сначала нужно добавить обучающие данные с помощью </w:t>
      </w:r>
      <w:r w:rsidRPr="001C755C">
        <w:rPr>
          <w:rFonts w:ascii="Times New Roman" w:hAnsi="Times New Roman" w:cs="Times New Roman"/>
          <w:sz w:val="28"/>
          <w:szCs w:val="28"/>
        </w:rPr>
        <w:t>data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C755C">
        <w:rPr>
          <w:rFonts w:ascii="Times New Roman" w:hAnsi="Times New Roman" w:cs="Times New Roman"/>
          <w:sz w:val="28"/>
          <w:szCs w:val="28"/>
        </w:rPr>
        <w:t>frame</w:t>
      </w:r>
      <w:r w:rsidR="00A3652C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назвать </w:t>
      </w:r>
      <w:proofErr w:type="spellStart"/>
      <w:r w:rsidR="00A3652C" w:rsidRPr="001C755C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="00704C37" w:rsidRPr="001C755C">
        <w:rPr>
          <w:rFonts w:ascii="Times New Roman" w:hAnsi="Times New Roman" w:cs="Times New Roman"/>
          <w:sz w:val="28"/>
          <w:szCs w:val="28"/>
          <w:lang w:val="ru-RU"/>
        </w:rPr>
        <w:t>. Вектора назвать «</w:t>
      </w:r>
      <w:r w:rsidR="00704C37" w:rsidRPr="001C755C">
        <w:rPr>
          <w:rFonts w:ascii="Times New Roman" w:hAnsi="Times New Roman" w:cs="Times New Roman"/>
          <w:sz w:val="28"/>
          <w:szCs w:val="28"/>
        </w:rPr>
        <w:t>input</w:t>
      </w:r>
      <w:r w:rsidR="00C508A8">
        <w:rPr>
          <w:rFonts w:ascii="Times New Roman" w:hAnsi="Times New Roman" w:cs="Times New Roman"/>
          <w:sz w:val="28"/>
          <w:szCs w:val="28"/>
          <w:lang w:val="ru-RU"/>
        </w:rPr>
        <w:t>_1</w:t>
      </w:r>
      <w:r w:rsidR="00704C37" w:rsidRPr="001C755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C508A8">
        <w:rPr>
          <w:rFonts w:ascii="Times New Roman" w:hAnsi="Times New Roman" w:cs="Times New Roman"/>
          <w:sz w:val="28"/>
          <w:szCs w:val="28"/>
          <w:lang w:val="ru-RU"/>
        </w:rPr>
        <w:t>, «</w:t>
      </w:r>
      <w:r w:rsidR="00C508A8">
        <w:rPr>
          <w:rFonts w:ascii="Times New Roman" w:hAnsi="Times New Roman" w:cs="Times New Roman"/>
          <w:sz w:val="28"/>
          <w:szCs w:val="28"/>
        </w:rPr>
        <w:t>input</w:t>
      </w:r>
      <w:r w:rsidR="00C508A8" w:rsidRPr="00BB23CF">
        <w:rPr>
          <w:rFonts w:ascii="Times New Roman" w:hAnsi="Times New Roman" w:cs="Times New Roman"/>
          <w:sz w:val="28"/>
          <w:szCs w:val="28"/>
          <w:lang w:val="ru-RU"/>
        </w:rPr>
        <w:t>_2</w:t>
      </w:r>
      <w:r w:rsidR="00C508A8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704C37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«</w:t>
      </w:r>
      <w:r w:rsidR="00704C37" w:rsidRPr="001C755C">
        <w:rPr>
          <w:rFonts w:ascii="Times New Roman" w:hAnsi="Times New Roman" w:cs="Times New Roman"/>
          <w:sz w:val="28"/>
          <w:szCs w:val="28"/>
        </w:rPr>
        <w:t>output</w:t>
      </w:r>
      <w:r w:rsidR="00704C37" w:rsidRPr="001C755C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EF10D4" w:rsidRPr="001C755C">
        <w:rPr>
          <w:rFonts w:ascii="Times New Roman" w:hAnsi="Times New Roman" w:cs="Times New Roman"/>
          <w:sz w:val="28"/>
          <w:szCs w:val="28"/>
          <w:lang w:val="ru-RU"/>
        </w:rPr>
        <w:t>. Вам дан пример с данными для возведения во вторую степень</w:t>
      </w:r>
      <w:r w:rsidR="00D33B0D" w:rsidRPr="001C755C">
        <w:rPr>
          <w:rFonts w:ascii="Times New Roman" w:hAnsi="Times New Roman" w:cs="Times New Roman"/>
          <w:sz w:val="28"/>
          <w:szCs w:val="28"/>
          <w:lang w:val="ru-RU"/>
        </w:rPr>
        <w:t>. Вам нужно дополнить входные данные</w:t>
      </w:r>
      <w:r w:rsidR="00705073" w:rsidRPr="001C755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D33B0D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зменить </w:t>
      </w:r>
      <w:r w:rsidR="00F5746F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параметры функции </w:t>
      </w:r>
      <w:proofErr w:type="spellStart"/>
      <w:r w:rsidR="00F5746F" w:rsidRPr="001C755C">
        <w:rPr>
          <w:rFonts w:ascii="Times New Roman" w:hAnsi="Times New Roman" w:cs="Times New Roman"/>
          <w:sz w:val="28"/>
          <w:szCs w:val="28"/>
        </w:rPr>
        <w:t>neuralink</w:t>
      </w:r>
      <w:proofErr w:type="spellEnd"/>
      <w:r w:rsidR="00F5746F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(п.2)</w:t>
      </w:r>
      <w:r w:rsidR="00705073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и функцию вывода.</w:t>
      </w:r>
    </w:p>
    <w:p w:rsidR="002A0659" w:rsidRPr="001C755C" w:rsidRDefault="002A0659" w:rsidP="00C93BDF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После создания </w:t>
      </w:r>
      <w:r w:rsidR="00C245CA" w:rsidRPr="001C755C">
        <w:rPr>
          <w:rFonts w:ascii="Times New Roman" w:hAnsi="Times New Roman" w:cs="Times New Roman"/>
          <w:sz w:val="28"/>
          <w:szCs w:val="28"/>
          <w:lang w:val="ru-RU"/>
        </w:rPr>
        <w:t>обучающих данных, нужно обучить нашу НС</w:t>
      </w:r>
    </w:p>
    <w:p w:rsidR="00C245CA" w:rsidRPr="001C755C" w:rsidRDefault="00C245CA" w:rsidP="00C245CA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72CC2B31" wp14:editId="024E3A27">
            <wp:extent cx="3246401" cy="983065"/>
            <wp:effectExtent l="0" t="0" r="0" b="762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5CA" w:rsidRPr="001C755C" w:rsidRDefault="00C245CA" w:rsidP="00C245CA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Теперь визуализиру</w:t>
      </w:r>
      <w:r w:rsidR="009F2CFC" w:rsidRPr="001C755C">
        <w:rPr>
          <w:rFonts w:ascii="Times New Roman" w:hAnsi="Times New Roman" w:cs="Times New Roman"/>
          <w:sz w:val="28"/>
          <w:szCs w:val="28"/>
          <w:lang w:val="ru-RU"/>
        </w:rPr>
        <w:t>йте</w:t>
      </w:r>
      <w:r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результат</w:t>
      </w:r>
      <w:r w:rsidR="009F2CFC" w:rsidRPr="001C755C">
        <w:rPr>
          <w:rFonts w:ascii="Times New Roman" w:hAnsi="Times New Roman" w:cs="Times New Roman"/>
          <w:sz w:val="28"/>
          <w:szCs w:val="28"/>
          <w:lang w:val="ru-RU"/>
        </w:rPr>
        <w:t xml:space="preserve"> с помощью </w:t>
      </w:r>
      <w:proofErr w:type="gramStart"/>
      <w:r w:rsidR="009F2CFC" w:rsidRPr="001C755C">
        <w:rPr>
          <w:rFonts w:ascii="Times New Roman" w:hAnsi="Times New Roman" w:cs="Times New Roman"/>
          <w:sz w:val="28"/>
          <w:szCs w:val="28"/>
        </w:rPr>
        <w:t>plot</w:t>
      </w:r>
      <w:r w:rsidR="009F2CFC" w:rsidRPr="001C755C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="009F2CFC" w:rsidRPr="001C755C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F7338B" w:rsidRPr="001C755C" w:rsidRDefault="009F2CFC" w:rsidP="00F7338B">
      <w:pPr>
        <w:pStyle w:val="Compact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sz w:val="28"/>
          <w:szCs w:val="28"/>
          <w:lang w:val="ru-RU"/>
        </w:rPr>
        <w:t>Выведем результат в виде наглядной таблицы</w:t>
      </w:r>
    </w:p>
    <w:p w:rsidR="00F7338B" w:rsidRDefault="00F7338B" w:rsidP="00F7338B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w:r w:rsidRPr="001C755C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65CC7704" wp14:editId="1976D927">
            <wp:extent cx="4991533" cy="1089754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3CF" w:rsidRDefault="00BB23CF" w:rsidP="00F7338B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B23CF" w:rsidRDefault="00BB23CF" w:rsidP="00F7338B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:rsidR="00BB23CF" w:rsidRPr="00BB23CF" w:rsidRDefault="00BB23CF" w:rsidP="00F7338B">
      <w:pPr>
        <w:pStyle w:val="Compact"/>
        <w:ind w:left="720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</w:p>
    <w:p w:rsidR="00BB23CF" w:rsidRPr="00BB23CF" w:rsidRDefault="00BB23CF" w:rsidP="00F7338B">
      <w:pPr>
        <w:pStyle w:val="Compact"/>
        <w:ind w:left="720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</w:p>
    <w:sectPr w:rsidR="00BB23CF" w:rsidRPr="00BB23CF" w:rsidSect="009B4EDD">
      <w:pgSz w:w="11906" w:h="16838"/>
      <w:pgMar w:top="1134" w:right="850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EBB2286"/>
    <w:multiLevelType w:val="multilevel"/>
    <w:tmpl w:val="3612B1F4"/>
    <w:lvl w:ilvl="0">
      <w:numFmt w:val="bullet"/>
      <w:lvlText w:val="•"/>
      <w:lvlJc w:val="left"/>
      <w:pPr>
        <w:tabs>
          <w:tab w:val="num" w:pos="708"/>
        </w:tabs>
        <w:ind w:left="1188" w:hanging="480"/>
      </w:pPr>
    </w:lvl>
    <w:lvl w:ilvl="1">
      <w:numFmt w:val="bullet"/>
      <w:lvlText w:val="–"/>
      <w:lvlJc w:val="left"/>
      <w:pPr>
        <w:tabs>
          <w:tab w:val="num" w:pos="1428"/>
        </w:tabs>
        <w:ind w:left="1908" w:hanging="480"/>
      </w:pPr>
    </w:lvl>
    <w:lvl w:ilvl="2">
      <w:numFmt w:val="bullet"/>
      <w:lvlText w:val="•"/>
      <w:lvlJc w:val="left"/>
      <w:pPr>
        <w:tabs>
          <w:tab w:val="num" w:pos="2148"/>
        </w:tabs>
        <w:ind w:left="2628" w:hanging="480"/>
      </w:pPr>
    </w:lvl>
    <w:lvl w:ilvl="3">
      <w:numFmt w:val="bullet"/>
      <w:lvlText w:val="–"/>
      <w:lvlJc w:val="left"/>
      <w:pPr>
        <w:tabs>
          <w:tab w:val="num" w:pos="2868"/>
        </w:tabs>
        <w:ind w:left="3348" w:hanging="480"/>
      </w:pPr>
    </w:lvl>
    <w:lvl w:ilvl="4">
      <w:numFmt w:val="bullet"/>
      <w:lvlText w:val="•"/>
      <w:lvlJc w:val="left"/>
      <w:pPr>
        <w:tabs>
          <w:tab w:val="num" w:pos="3588"/>
        </w:tabs>
        <w:ind w:left="4068" w:hanging="480"/>
      </w:pPr>
    </w:lvl>
    <w:lvl w:ilvl="5">
      <w:numFmt w:val="bullet"/>
      <w:lvlText w:val="–"/>
      <w:lvlJc w:val="left"/>
      <w:pPr>
        <w:tabs>
          <w:tab w:val="num" w:pos="4308"/>
        </w:tabs>
        <w:ind w:left="4788" w:hanging="480"/>
      </w:pPr>
    </w:lvl>
    <w:lvl w:ilvl="6">
      <w:numFmt w:val="bullet"/>
      <w:lvlText w:val="•"/>
      <w:lvlJc w:val="left"/>
      <w:pPr>
        <w:tabs>
          <w:tab w:val="num" w:pos="5028"/>
        </w:tabs>
        <w:ind w:left="55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324D28"/>
    <w:multiLevelType w:val="hybridMultilevel"/>
    <w:tmpl w:val="5F5CDF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9257D1"/>
    <w:multiLevelType w:val="hybridMultilevel"/>
    <w:tmpl w:val="FA2AAF66"/>
    <w:lvl w:ilvl="0" w:tplc="FDD8E2D4">
      <w:start w:val="1"/>
      <w:numFmt w:val="upperRoman"/>
      <w:pStyle w:val="a"/>
      <w:lvlText w:val="%1."/>
      <w:lvlJc w:val="righ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2880" w:hanging="360"/>
      </w:pPr>
    </w:lvl>
    <w:lvl w:ilvl="2" w:tplc="0419001B" w:tentative="1">
      <w:start w:val="1"/>
      <w:numFmt w:val="lowerRoman"/>
      <w:lvlText w:val="%3."/>
      <w:lvlJc w:val="right"/>
      <w:pPr>
        <w:ind w:left="3600" w:hanging="180"/>
      </w:pPr>
    </w:lvl>
    <w:lvl w:ilvl="3" w:tplc="0419000F">
      <w:start w:val="1"/>
      <w:numFmt w:val="decimal"/>
      <w:lvlText w:val="%4."/>
      <w:lvlJc w:val="left"/>
      <w:pPr>
        <w:ind w:left="4320" w:hanging="360"/>
      </w:pPr>
    </w:lvl>
    <w:lvl w:ilvl="4" w:tplc="04190019" w:tentative="1">
      <w:start w:val="1"/>
      <w:numFmt w:val="lowerLetter"/>
      <w:lvlText w:val="%5."/>
      <w:lvlJc w:val="left"/>
      <w:pPr>
        <w:ind w:left="5040" w:hanging="360"/>
      </w:pPr>
    </w:lvl>
    <w:lvl w:ilvl="5" w:tplc="0419001B" w:tentative="1">
      <w:start w:val="1"/>
      <w:numFmt w:val="lowerRoman"/>
      <w:lvlText w:val="%6."/>
      <w:lvlJc w:val="right"/>
      <w:pPr>
        <w:ind w:left="5760" w:hanging="180"/>
      </w:pPr>
    </w:lvl>
    <w:lvl w:ilvl="6" w:tplc="0419000F" w:tentative="1">
      <w:start w:val="1"/>
      <w:numFmt w:val="decimal"/>
      <w:lvlText w:val="%7."/>
      <w:lvlJc w:val="left"/>
      <w:pPr>
        <w:ind w:left="6480" w:hanging="360"/>
      </w:pPr>
    </w:lvl>
    <w:lvl w:ilvl="7" w:tplc="04190019" w:tentative="1">
      <w:start w:val="1"/>
      <w:numFmt w:val="lowerLetter"/>
      <w:lvlText w:val="%8."/>
      <w:lvlJc w:val="left"/>
      <w:pPr>
        <w:ind w:left="7200" w:hanging="360"/>
      </w:pPr>
    </w:lvl>
    <w:lvl w:ilvl="8" w:tplc="041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215A434E"/>
    <w:multiLevelType w:val="multilevel"/>
    <w:tmpl w:val="E59AE6FA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4F67FC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6CE2D6C"/>
    <w:multiLevelType w:val="hybridMultilevel"/>
    <w:tmpl w:val="977A89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E96B6B"/>
    <w:multiLevelType w:val="hybridMultilevel"/>
    <w:tmpl w:val="8F5898F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112029A"/>
    <w:multiLevelType w:val="multilevel"/>
    <w:tmpl w:val="4FD634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2EB46B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599A3E0A"/>
    <w:multiLevelType w:val="hybridMultilevel"/>
    <w:tmpl w:val="F98AC09C"/>
    <w:lvl w:ilvl="0" w:tplc="ABAC88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49405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728B1F7B"/>
    <w:multiLevelType w:val="hybridMultilevel"/>
    <w:tmpl w:val="C774526E"/>
    <w:lvl w:ilvl="0" w:tplc="144C14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CD23BD"/>
    <w:multiLevelType w:val="hybridMultilevel"/>
    <w:tmpl w:val="7D1656A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AD10712"/>
    <w:multiLevelType w:val="hybridMultilevel"/>
    <w:tmpl w:val="8C2CEF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8"/>
  </w:num>
  <w:num w:numId="4">
    <w:abstractNumId w:val="7"/>
  </w:num>
  <w:num w:numId="5">
    <w:abstractNumId w:val="10"/>
  </w:num>
  <w:num w:numId="6">
    <w:abstractNumId w:val="0"/>
  </w:num>
  <w:num w:numId="7">
    <w:abstractNumId w:val="1"/>
  </w:num>
  <w:num w:numId="8">
    <w:abstractNumId w:val="12"/>
  </w:num>
  <w:num w:numId="9">
    <w:abstractNumId w:val="2"/>
    <w:lvlOverride w:ilvl="0">
      <w:startOverride w:val="1"/>
    </w:lvlOverride>
  </w:num>
  <w:num w:numId="10">
    <w:abstractNumId w:val="5"/>
  </w:num>
  <w:num w:numId="11">
    <w:abstractNumId w:val="6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2"/>
  </w:compat>
  <w:rsids>
    <w:rsidRoot w:val="00BA61BC"/>
    <w:rsid w:val="0000589E"/>
    <w:rsid w:val="000238E2"/>
    <w:rsid w:val="0003442D"/>
    <w:rsid w:val="00062598"/>
    <w:rsid w:val="00072379"/>
    <w:rsid w:val="00074E1C"/>
    <w:rsid w:val="00095B2D"/>
    <w:rsid w:val="000A1778"/>
    <w:rsid w:val="000A5F62"/>
    <w:rsid w:val="000A6178"/>
    <w:rsid w:val="000B7B95"/>
    <w:rsid w:val="000C4816"/>
    <w:rsid w:val="000D570B"/>
    <w:rsid w:val="000D75FA"/>
    <w:rsid w:val="001052FD"/>
    <w:rsid w:val="001147EB"/>
    <w:rsid w:val="00133FB6"/>
    <w:rsid w:val="00135AFF"/>
    <w:rsid w:val="001817EF"/>
    <w:rsid w:val="001911E8"/>
    <w:rsid w:val="001957F1"/>
    <w:rsid w:val="001B0648"/>
    <w:rsid w:val="001C755C"/>
    <w:rsid w:val="001D45B6"/>
    <w:rsid w:val="002031F8"/>
    <w:rsid w:val="0020757A"/>
    <w:rsid w:val="002126BD"/>
    <w:rsid w:val="00232EE2"/>
    <w:rsid w:val="0025345C"/>
    <w:rsid w:val="002619E7"/>
    <w:rsid w:val="002A0659"/>
    <w:rsid w:val="002B0508"/>
    <w:rsid w:val="002D0091"/>
    <w:rsid w:val="002E1B61"/>
    <w:rsid w:val="002E77C1"/>
    <w:rsid w:val="003459AC"/>
    <w:rsid w:val="003639F6"/>
    <w:rsid w:val="003778AD"/>
    <w:rsid w:val="003A572A"/>
    <w:rsid w:val="003B09AB"/>
    <w:rsid w:val="00412088"/>
    <w:rsid w:val="00451325"/>
    <w:rsid w:val="00456B86"/>
    <w:rsid w:val="00473478"/>
    <w:rsid w:val="00486C0C"/>
    <w:rsid w:val="004A3C30"/>
    <w:rsid w:val="004E5896"/>
    <w:rsid w:val="004F7D32"/>
    <w:rsid w:val="00531CDE"/>
    <w:rsid w:val="00540B8F"/>
    <w:rsid w:val="00544C29"/>
    <w:rsid w:val="005610D5"/>
    <w:rsid w:val="00571C5B"/>
    <w:rsid w:val="00595F0C"/>
    <w:rsid w:val="005D04CE"/>
    <w:rsid w:val="005D2D98"/>
    <w:rsid w:val="005F2E15"/>
    <w:rsid w:val="005F425B"/>
    <w:rsid w:val="00606A83"/>
    <w:rsid w:val="00624393"/>
    <w:rsid w:val="006248DB"/>
    <w:rsid w:val="00654519"/>
    <w:rsid w:val="0065773B"/>
    <w:rsid w:val="006A39F7"/>
    <w:rsid w:val="006B679A"/>
    <w:rsid w:val="006D1A66"/>
    <w:rsid w:val="007022E3"/>
    <w:rsid w:val="00704C37"/>
    <w:rsid w:val="00705073"/>
    <w:rsid w:val="007159FA"/>
    <w:rsid w:val="00717799"/>
    <w:rsid w:val="007421C8"/>
    <w:rsid w:val="007578A2"/>
    <w:rsid w:val="00760671"/>
    <w:rsid w:val="00782282"/>
    <w:rsid w:val="007852A7"/>
    <w:rsid w:val="0079561C"/>
    <w:rsid w:val="00795ECF"/>
    <w:rsid w:val="007A2B68"/>
    <w:rsid w:val="007B5811"/>
    <w:rsid w:val="007C59BA"/>
    <w:rsid w:val="007D08E3"/>
    <w:rsid w:val="007F73D6"/>
    <w:rsid w:val="0080422E"/>
    <w:rsid w:val="008342DC"/>
    <w:rsid w:val="008405A6"/>
    <w:rsid w:val="00842D5A"/>
    <w:rsid w:val="008529B5"/>
    <w:rsid w:val="008734E2"/>
    <w:rsid w:val="00880DBD"/>
    <w:rsid w:val="00881749"/>
    <w:rsid w:val="008907E6"/>
    <w:rsid w:val="008A18C6"/>
    <w:rsid w:val="008B1D80"/>
    <w:rsid w:val="008E024E"/>
    <w:rsid w:val="008F4E5C"/>
    <w:rsid w:val="00901FAF"/>
    <w:rsid w:val="00913296"/>
    <w:rsid w:val="009448C2"/>
    <w:rsid w:val="00960806"/>
    <w:rsid w:val="009703EC"/>
    <w:rsid w:val="00984859"/>
    <w:rsid w:val="00992B47"/>
    <w:rsid w:val="009A0E13"/>
    <w:rsid w:val="009B4EDD"/>
    <w:rsid w:val="009F1720"/>
    <w:rsid w:val="009F2CFC"/>
    <w:rsid w:val="00A069DB"/>
    <w:rsid w:val="00A340B9"/>
    <w:rsid w:val="00A3652C"/>
    <w:rsid w:val="00A46283"/>
    <w:rsid w:val="00A517CF"/>
    <w:rsid w:val="00A61418"/>
    <w:rsid w:val="00A63717"/>
    <w:rsid w:val="00A741B3"/>
    <w:rsid w:val="00A93B1B"/>
    <w:rsid w:val="00AA4BE4"/>
    <w:rsid w:val="00AA5778"/>
    <w:rsid w:val="00AC41AD"/>
    <w:rsid w:val="00AF7DC3"/>
    <w:rsid w:val="00B05EB8"/>
    <w:rsid w:val="00B13B97"/>
    <w:rsid w:val="00B16A80"/>
    <w:rsid w:val="00B20BAC"/>
    <w:rsid w:val="00B45D17"/>
    <w:rsid w:val="00B560D8"/>
    <w:rsid w:val="00B62C01"/>
    <w:rsid w:val="00B835B1"/>
    <w:rsid w:val="00B95C4F"/>
    <w:rsid w:val="00BA61BC"/>
    <w:rsid w:val="00BB23CF"/>
    <w:rsid w:val="00BC795F"/>
    <w:rsid w:val="00BD6C07"/>
    <w:rsid w:val="00BF2E77"/>
    <w:rsid w:val="00BF51E2"/>
    <w:rsid w:val="00C052C6"/>
    <w:rsid w:val="00C05B98"/>
    <w:rsid w:val="00C245CA"/>
    <w:rsid w:val="00C41230"/>
    <w:rsid w:val="00C508A8"/>
    <w:rsid w:val="00C64476"/>
    <w:rsid w:val="00C65FB3"/>
    <w:rsid w:val="00C80BA1"/>
    <w:rsid w:val="00C83246"/>
    <w:rsid w:val="00C93BDF"/>
    <w:rsid w:val="00C96C3A"/>
    <w:rsid w:val="00CA73BC"/>
    <w:rsid w:val="00CE2BAB"/>
    <w:rsid w:val="00D00BDA"/>
    <w:rsid w:val="00D33B0D"/>
    <w:rsid w:val="00D73E7C"/>
    <w:rsid w:val="00D74E14"/>
    <w:rsid w:val="00D83049"/>
    <w:rsid w:val="00DB2DEC"/>
    <w:rsid w:val="00DD2790"/>
    <w:rsid w:val="00DE5E34"/>
    <w:rsid w:val="00E02A91"/>
    <w:rsid w:val="00E1043D"/>
    <w:rsid w:val="00E33201"/>
    <w:rsid w:val="00E60AD8"/>
    <w:rsid w:val="00E84D0D"/>
    <w:rsid w:val="00ED00A6"/>
    <w:rsid w:val="00EF0165"/>
    <w:rsid w:val="00EF10D4"/>
    <w:rsid w:val="00F1114D"/>
    <w:rsid w:val="00F11985"/>
    <w:rsid w:val="00F4312E"/>
    <w:rsid w:val="00F5630F"/>
    <w:rsid w:val="00F5746F"/>
    <w:rsid w:val="00F7338B"/>
    <w:rsid w:val="00FB69D5"/>
    <w:rsid w:val="00FB6E66"/>
    <w:rsid w:val="00FC227E"/>
    <w:rsid w:val="00FC4AEF"/>
    <w:rsid w:val="00FD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C7240D-D56C-4082-947C-5B027D37D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FB6E66"/>
  </w:style>
  <w:style w:type="paragraph" w:styleId="1">
    <w:name w:val="heading 1"/>
    <w:basedOn w:val="a0"/>
    <w:next w:val="a0"/>
    <w:link w:val="10"/>
    <w:uiPriority w:val="9"/>
    <w:qFormat/>
    <w:rsid w:val="008907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8907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0"/>
    <w:uiPriority w:val="39"/>
    <w:unhideWhenUsed/>
    <w:qFormat/>
    <w:rsid w:val="008907E6"/>
    <w:pPr>
      <w:outlineLvl w:val="9"/>
    </w:pPr>
    <w:rPr>
      <w:lang w:eastAsia="ru-RU"/>
    </w:rPr>
  </w:style>
  <w:style w:type="paragraph" w:customStyle="1" w:styleId="a">
    <w:name w:val="заголовок"/>
    <w:basedOn w:val="1"/>
    <w:next w:val="a5"/>
    <w:link w:val="a6"/>
    <w:qFormat/>
    <w:rsid w:val="007578A2"/>
    <w:pPr>
      <w:numPr>
        <w:numId w:val="2"/>
      </w:numPr>
    </w:pPr>
    <w:rPr>
      <w:rFonts w:ascii="Times New Roman" w:hAnsi="Times New Roman" w:cs="Times New Roman"/>
      <w:color w:val="000000" w:themeColor="text1"/>
      <w:sz w:val="28"/>
      <w:szCs w:val="28"/>
    </w:rPr>
  </w:style>
  <w:style w:type="paragraph" w:styleId="11">
    <w:name w:val="toc 1"/>
    <w:basedOn w:val="a0"/>
    <w:next w:val="a0"/>
    <w:autoRedefine/>
    <w:uiPriority w:val="39"/>
    <w:unhideWhenUsed/>
    <w:rsid w:val="000238E2"/>
    <w:pPr>
      <w:spacing w:after="100"/>
    </w:pPr>
  </w:style>
  <w:style w:type="character" w:customStyle="1" w:styleId="a6">
    <w:name w:val="заголовок Знак"/>
    <w:basedOn w:val="10"/>
    <w:link w:val="a"/>
    <w:rsid w:val="00B05EB8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styleId="a7">
    <w:name w:val="Hyperlink"/>
    <w:basedOn w:val="a1"/>
    <w:uiPriority w:val="99"/>
    <w:unhideWhenUsed/>
    <w:rsid w:val="000238E2"/>
    <w:rPr>
      <w:color w:val="0563C1" w:themeColor="hyperlink"/>
      <w:u w:val="single"/>
    </w:rPr>
  </w:style>
  <w:style w:type="paragraph" w:styleId="a8">
    <w:name w:val="List Paragraph"/>
    <w:basedOn w:val="a0"/>
    <w:uiPriority w:val="34"/>
    <w:qFormat/>
    <w:rsid w:val="00984859"/>
    <w:pPr>
      <w:ind w:left="720"/>
      <w:contextualSpacing/>
    </w:pPr>
  </w:style>
  <w:style w:type="character" w:customStyle="1" w:styleId="UnresolvedMention">
    <w:name w:val="Unresolved Mention"/>
    <w:basedOn w:val="a1"/>
    <w:uiPriority w:val="99"/>
    <w:semiHidden/>
    <w:unhideWhenUsed/>
    <w:rsid w:val="00544C29"/>
    <w:rPr>
      <w:color w:val="605E5C"/>
      <w:shd w:val="clear" w:color="auto" w:fill="E1DFDD"/>
    </w:rPr>
  </w:style>
  <w:style w:type="paragraph" w:styleId="a5">
    <w:name w:val="Title"/>
    <w:basedOn w:val="a0"/>
    <w:next w:val="a0"/>
    <w:link w:val="a9"/>
    <w:uiPriority w:val="10"/>
    <w:qFormat/>
    <w:rsid w:val="00B05E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Название Знак"/>
    <w:basedOn w:val="a1"/>
    <w:link w:val="a5"/>
    <w:uiPriority w:val="10"/>
    <w:rsid w:val="00B05E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a">
    <w:name w:val="FollowedHyperlink"/>
    <w:basedOn w:val="a1"/>
    <w:uiPriority w:val="99"/>
    <w:semiHidden/>
    <w:unhideWhenUsed/>
    <w:rsid w:val="00544C29"/>
    <w:rPr>
      <w:color w:val="954F72" w:themeColor="followedHyperlink"/>
      <w:u w:val="single"/>
    </w:rPr>
  </w:style>
  <w:style w:type="paragraph" w:customStyle="1" w:styleId="Compact">
    <w:name w:val="Compact"/>
    <w:basedOn w:val="ab"/>
    <w:qFormat/>
    <w:rsid w:val="00992B47"/>
    <w:pPr>
      <w:spacing w:before="36" w:after="36" w:line="240" w:lineRule="auto"/>
    </w:pPr>
    <w:rPr>
      <w:sz w:val="24"/>
      <w:szCs w:val="24"/>
      <w:lang w:val="en-US"/>
    </w:rPr>
  </w:style>
  <w:style w:type="paragraph" w:styleId="ab">
    <w:name w:val="Body Text"/>
    <w:basedOn w:val="a0"/>
    <w:link w:val="ac"/>
    <w:uiPriority w:val="99"/>
    <w:semiHidden/>
    <w:unhideWhenUsed/>
    <w:rsid w:val="00992B47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992B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8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9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0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7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5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5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0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0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hyperlink" Target="https://cloud.r-project.org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hyperlink" Target="https://www.r-project.org/" TargetMode="External"/><Relationship Id="rId11" Type="http://schemas.openxmlformats.org/officeDocument/2006/relationships/hyperlink" Target="https://people.sc.fsu.edu/~jburkardt/data/csv/csv.html" TargetMode="Externa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845A8-8A83-4CCF-862C-249783149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2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ита Гордеев</dc:creator>
  <cp:keywords/>
  <dc:description/>
  <cp:lastModifiedBy>student</cp:lastModifiedBy>
  <cp:revision>12</cp:revision>
  <dcterms:created xsi:type="dcterms:W3CDTF">2022-12-01T19:19:00Z</dcterms:created>
  <dcterms:modified xsi:type="dcterms:W3CDTF">2023-11-18T06:32:00Z</dcterms:modified>
</cp:coreProperties>
</file>